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1BE6" w:rsidRPr="006B3E5A" w:rsidRDefault="006D1BE6" w:rsidP="006D1BE6">
      <w:pPr>
        <w:pBdr>
          <w:top w:val="single" w:sz="36" w:space="0" w:color="auto"/>
        </w:pBdr>
        <w:spacing w:before="240" w:after="0" w:line="240" w:lineRule="auto"/>
        <w:rPr>
          <w:rFonts w:ascii="Times New Roman" w:eastAsia="Times New Roman" w:hAnsi="Times New Roman" w:cs="Times New Roman"/>
          <w:b/>
          <w:color w:val="000000"/>
          <w:kern w:val="28"/>
          <w:sz w:val="40"/>
          <w:szCs w:val="20"/>
          <w:lang w:val="en-US"/>
        </w:rPr>
      </w:pPr>
    </w:p>
    <w:p w:rsidR="0039756F" w:rsidRPr="006B3E5A" w:rsidRDefault="006D1BE6" w:rsidP="006D1BE6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US"/>
        </w:rPr>
      </w:pPr>
      <w:r w:rsidRPr="006B3E5A">
        <w:rPr>
          <w:rFonts w:ascii="Times New Roman" w:eastAsia="Times New Roman" w:hAnsi="Times New Roman" w:cs="Times New Roman"/>
          <w:b/>
          <w:bCs/>
          <w:noProof/>
          <w:color w:val="000000"/>
          <w:sz w:val="44"/>
          <w:szCs w:val="44"/>
          <w:lang w:val="en-US"/>
        </w:rPr>
        <w:drawing>
          <wp:anchor distT="0" distB="0" distL="114300" distR="114300" simplePos="0" relativeHeight="251746304" behindDoc="1" locked="0" layoutInCell="1" allowOverlap="1" wp14:anchorId="74298C16" wp14:editId="78F017B5">
            <wp:simplePos x="0" y="0"/>
            <wp:positionH relativeFrom="column">
              <wp:posOffset>0</wp:posOffset>
            </wp:positionH>
            <wp:positionV relativeFrom="paragraph">
              <wp:posOffset>12065</wp:posOffset>
            </wp:positionV>
            <wp:extent cx="709295" cy="709295"/>
            <wp:effectExtent l="0" t="0" r="0" b="0"/>
            <wp:wrapThrough wrapText="bothSides">
              <wp:wrapPolygon edited="0">
                <wp:start x="0" y="0"/>
                <wp:lineTo x="0" y="20885"/>
                <wp:lineTo x="20885" y="20885"/>
                <wp:lineTo x="20885" y="0"/>
                <wp:lineTo x="0" y="0"/>
              </wp:wrapPolygon>
            </wp:wrapThrough>
            <wp:docPr id="134" name="Picture 134" descr="C:\Users\jawad-cs\Desktop\220px-COMSATS_new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wad-cs\Desktop\220px-COMSATS_new_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295" cy="70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3E5A"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US"/>
        </w:rPr>
        <w:t xml:space="preserve">COMSATS University Islamabad, </w:t>
      </w:r>
    </w:p>
    <w:p w:rsidR="006D1BE6" w:rsidRPr="006B3E5A" w:rsidRDefault="0039756F" w:rsidP="0039756F">
      <w:pPr>
        <w:autoSpaceDE w:val="0"/>
        <w:autoSpaceDN w:val="0"/>
        <w:adjustRightInd w:val="0"/>
        <w:spacing w:after="0" w:line="240" w:lineRule="auto"/>
        <w:ind w:left="2880"/>
        <w:rPr>
          <w:rFonts w:ascii="Times New Roman" w:eastAsia="Times New Roman" w:hAnsi="Times New Roman" w:cs="Times New Roman"/>
          <w:b/>
          <w:color w:val="000000"/>
          <w:sz w:val="32"/>
          <w:szCs w:val="30"/>
          <w:lang w:val="en-US"/>
        </w:rPr>
      </w:pPr>
      <w:r w:rsidRPr="006B3E5A"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US"/>
        </w:rPr>
        <w:t>Abbottabad Campus</w:t>
      </w:r>
      <w:r w:rsidR="006D1BE6" w:rsidRPr="006B3E5A"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US"/>
        </w:rPr>
        <w:br/>
      </w:r>
    </w:p>
    <w:p w:rsidR="006D1BE6" w:rsidRPr="006B3E5A" w:rsidRDefault="006D1BE6" w:rsidP="006D1BE6">
      <w:pPr>
        <w:spacing w:before="240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kern w:val="28"/>
          <w:sz w:val="32"/>
          <w:szCs w:val="32"/>
          <w:lang w:val="en-US"/>
        </w:rPr>
      </w:pPr>
      <w:r w:rsidRPr="006B3E5A">
        <w:rPr>
          <w:rFonts w:ascii="Times New Roman" w:eastAsia="Times New Roman" w:hAnsi="Times New Roman" w:cs="Times New Roman"/>
          <w:b/>
          <w:color w:val="000000"/>
          <w:kern w:val="28"/>
          <w:sz w:val="56"/>
          <w:szCs w:val="20"/>
          <w:lang w:val="en-US"/>
        </w:rPr>
        <w:t xml:space="preserve">SOFTWARE REQUIREMENTS SPECIFICATION </w:t>
      </w:r>
      <w:r w:rsidRPr="006B3E5A">
        <w:rPr>
          <w:rFonts w:ascii="Times New Roman" w:eastAsia="Times New Roman" w:hAnsi="Times New Roman" w:cs="Times New Roman"/>
          <w:b/>
          <w:color w:val="000000"/>
          <w:kern w:val="28"/>
          <w:sz w:val="64"/>
          <w:szCs w:val="20"/>
          <w:lang w:val="en-US"/>
        </w:rPr>
        <w:br/>
      </w:r>
      <w:r w:rsidRPr="006B3E5A">
        <w:rPr>
          <w:rFonts w:ascii="Times New Roman" w:eastAsia="Times New Roman" w:hAnsi="Times New Roman" w:cs="Times New Roman"/>
          <w:b/>
          <w:color w:val="000000"/>
          <w:kern w:val="28"/>
          <w:sz w:val="32"/>
          <w:szCs w:val="32"/>
          <w:lang w:val="en-US"/>
        </w:rPr>
        <w:t>(SRS DOCUMENT)</w:t>
      </w:r>
    </w:p>
    <w:p w:rsidR="006D1BE6" w:rsidRPr="006B3E5A" w:rsidRDefault="006D1BE6" w:rsidP="006D1BE6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kern w:val="28"/>
          <w:sz w:val="64"/>
          <w:szCs w:val="20"/>
          <w:lang w:val="en-US"/>
        </w:rPr>
      </w:pPr>
      <w:proofErr w:type="gramStart"/>
      <w:r w:rsidRPr="006B3E5A">
        <w:rPr>
          <w:rFonts w:ascii="Times New Roman" w:eastAsia="Times New Roman" w:hAnsi="Times New Roman" w:cs="Times New Roman"/>
          <w:b/>
          <w:color w:val="000000"/>
          <w:kern w:val="28"/>
          <w:sz w:val="56"/>
          <w:szCs w:val="20"/>
          <w:lang w:val="en-US"/>
        </w:rPr>
        <w:t>for</w:t>
      </w:r>
      <w:proofErr w:type="gramEnd"/>
      <w:r w:rsidRPr="006B3E5A">
        <w:rPr>
          <w:rFonts w:ascii="Times New Roman" w:eastAsia="Times New Roman" w:hAnsi="Times New Roman" w:cs="Times New Roman"/>
          <w:b/>
          <w:color w:val="000000"/>
          <w:kern w:val="28"/>
          <w:sz w:val="64"/>
          <w:szCs w:val="20"/>
          <w:lang w:val="en-US"/>
        </w:rPr>
        <w:br/>
      </w:r>
    </w:p>
    <w:p w:rsidR="004D4DCA" w:rsidRPr="006B3E5A" w:rsidRDefault="004D4DCA" w:rsidP="004D4DCA">
      <w:pPr>
        <w:adjustRightInd w:val="0"/>
        <w:spacing w:line="360" w:lineRule="auto"/>
        <w:jc w:val="center"/>
        <w:rPr>
          <w:rFonts w:ascii="Times New Roman" w:eastAsia="Calibri" w:hAnsi="Times New Roman" w:cs="Times New Roman"/>
          <w:b/>
          <w:bCs/>
          <w:sz w:val="44"/>
          <w:szCs w:val="44"/>
        </w:rPr>
      </w:pPr>
      <w:r w:rsidRPr="006B3E5A">
        <w:rPr>
          <w:rFonts w:ascii="Times New Roman" w:hAnsi="Times New Roman" w:cs="Times New Roman"/>
          <w:b/>
          <w:sz w:val="44"/>
          <w:szCs w:val="28"/>
        </w:rPr>
        <w:t>Sentiment Analysis on Android/IOS Applications</w:t>
      </w:r>
    </w:p>
    <w:p w:rsidR="006D1BE6" w:rsidRPr="006B3E5A" w:rsidRDefault="006D1BE6" w:rsidP="006D1BE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color w:val="000000"/>
          <w:sz w:val="42"/>
          <w:szCs w:val="24"/>
          <w:lang w:val="en-US"/>
        </w:rPr>
      </w:pPr>
      <w:r w:rsidRPr="006B3E5A">
        <w:rPr>
          <w:rFonts w:ascii="Times New Roman" w:eastAsia="Calibri" w:hAnsi="Times New Roman" w:cs="Times New Roman"/>
          <w:color w:val="000000"/>
          <w:sz w:val="32"/>
          <w:szCs w:val="24"/>
          <w:lang w:val="en-US"/>
        </w:rPr>
        <w:t>Version 1.0</w:t>
      </w:r>
    </w:p>
    <w:p w:rsidR="006D1BE6" w:rsidRPr="006B3E5A" w:rsidRDefault="006D1BE6" w:rsidP="006D1BE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i/>
          <w:color w:val="000000"/>
          <w:sz w:val="36"/>
          <w:szCs w:val="36"/>
          <w:lang w:val="en-US"/>
        </w:rPr>
      </w:pPr>
      <w:r w:rsidRPr="006B3E5A">
        <w:rPr>
          <w:rFonts w:ascii="Times New Roman" w:eastAsia="Times New Roman" w:hAnsi="Times New Roman" w:cs="Times New Roman"/>
          <w:b/>
          <w:bCs/>
          <w:i/>
          <w:color w:val="000000"/>
          <w:sz w:val="36"/>
          <w:szCs w:val="36"/>
          <w:lang w:val="en-US"/>
        </w:rPr>
        <w:br/>
        <w:t>By</w:t>
      </w:r>
    </w:p>
    <w:p w:rsidR="004D4DCA" w:rsidRPr="006B3E5A" w:rsidRDefault="004D4DCA" w:rsidP="004D4DCA">
      <w:pPr>
        <w:tabs>
          <w:tab w:val="left" w:pos="5655"/>
        </w:tabs>
        <w:adjustRightInd w:val="0"/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6B3E5A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Abdul Hameed Khan      </w:t>
      </w:r>
      <w:r w:rsidRPr="006B3E5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IIT/</w:t>
      </w:r>
      <w:r w:rsidRPr="006B3E5A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FA18-BCS-002/ATD</w:t>
      </w:r>
    </w:p>
    <w:p w:rsidR="004D4DCA" w:rsidRPr="006B3E5A" w:rsidRDefault="004D4DCA" w:rsidP="004D4DCA">
      <w:pPr>
        <w:adjustRightInd w:val="0"/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 w:rsidRPr="006B3E5A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Daud Ahmed      </w:t>
      </w:r>
      <w:r w:rsidRPr="006B3E5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IIT/</w:t>
      </w:r>
      <w:r w:rsidRPr="006B3E5A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FA18-BCS-010/ATD</w:t>
      </w:r>
    </w:p>
    <w:p w:rsidR="006D1BE6" w:rsidRPr="006B3E5A" w:rsidRDefault="006D1BE6" w:rsidP="006D1BE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i/>
          <w:color w:val="000000"/>
          <w:sz w:val="36"/>
          <w:szCs w:val="36"/>
          <w:lang w:val="en-US"/>
        </w:rPr>
      </w:pPr>
    </w:p>
    <w:p w:rsidR="006D1BE6" w:rsidRPr="006B3E5A" w:rsidRDefault="006D1BE6" w:rsidP="004D4DCA">
      <w:pPr>
        <w:adjustRightInd w:val="0"/>
        <w:spacing w:line="360" w:lineRule="auto"/>
        <w:jc w:val="center"/>
        <w:rPr>
          <w:rFonts w:ascii="Times New Roman" w:eastAsia="Calibri" w:hAnsi="Times New Roman" w:cs="Times New Roman"/>
          <w:b/>
          <w:i/>
          <w:sz w:val="36"/>
          <w:szCs w:val="36"/>
        </w:rPr>
      </w:pPr>
      <w:r w:rsidRPr="006B3E5A">
        <w:rPr>
          <w:rFonts w:ascii="Times New Roman" w:eastAsia="Times New Roman" w:hAnsi="Times New Roman" w:cs="Times New Roman"/>
          <w:b/>
          <w:i/>
          <w:color w:val="000000"/>
          <w:sz w:val="36"/>
          <w:szCs w:val="36"/>
          <w:lang w:val="en-US"/>
        </w:rPr>
        <w:t>Supervisor</w:t>
      </w:r>
      <w:r w:rsidRPr="006B3E5A">
        <w:rPr>
          <w:rFonts w:ascii="Times New Roman" w:eastAsia="Times New Roman" w:hAnsi="Times New Roman" w:cs="Times New Roman"/>
          <w:b/>
          <w:i/>
          <w:color w:val="000000"/>
          <w:sz w:val="30"/>
          <w:szCs w:val="30"/>
          <w:lang w:val="en-US"/>
        </w:rPr>
        <w:br/>
      </w:r>
      <w:r w:rsidR="004D4DCA" w:rsidRPr="006B3E5A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Ma’am Ayesha Jadoon</w:t>
      </w:r>
    </w:p>
    <w:p w:rsidR="006D1BE6" w:rsidRPr="006B3E5A" w:rsidRDefault="006D1BE6" w:rsidP="006D1BE6">
      <w:pPr>
        <w:keepNext/>
        <w:spacing w:before="60" w:after="60"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  <w:lang w:val="en-US"/>
        </w:rPr>
      </w:pPr>
    </w:p>
    <w:p w:rsidR="006D1BE6" w:rsidRPr="006B3E5A" w:rsidRDefault="004D4DCA" w:rsidP="004D4DCA">
      <w:pPr>
        <w:keepNext/>
        <w:spacing w:before="60" w:after="60"/>
        <w:jc w:val="center"/>
        <w:rPr>
          <w:rFonts w:ascii="Times New Roman" w:eastAsia="Times New Roman" w:hAnsi="Times New Roman" w:cs="Times New Roman"/>
          <w:sz w:val="36"/>
          <w:szCs w:val="36"/>
          <w:lang w:val="en-US"/>
        </w:rPr>
        <w:sectPr w:rsidR="006D1BE6" w:rsidRPr="006B3E5A" w:rsidSect="008353B5">
          <w:headerReference w:type="first" r:id="rId9"/>
          <w:pgSz w:w="12240" w:h="15840" w:code="1"/>
          <w:pgMar w:top="1440" w:right="1440" w:bottom="1440" w:left="1440" w:header="720" w:footer="720" w:gutter="0"/>
          <w:cols w:space="720"/>
        </w:sectPr>
      </w:pPr>
      <w:r w:rsidRPr="006B3E5A">
        <w:rPr>
          <w:rFonts w:ascii="Times New Roman" w:eastAsia="Times New Roman" w:hAnsi="Times New Roman" w:cs="Times New Roman"/>
          <w:b/>
          <w:bCs/>
          <w:i/>
          <w:iCs/>
          <w:color w:val="000000"/>
          <w:sz w:val="36"/>
          <w:szCs w:val="36"/>
        </w:rPr>
        <w:t>Bachelor of Science in Computer Science (2018-2022)</w:t>
      </w:r>
      <w:r w:rsidRPr="006B3E5A">
        <w:rPr>
          <w:rFonts w:ascii="Times New Roman" w:eastAsia="Times New Roman" w:hAnsi="Times New Roman" w:cs="Times New Roman"/>
          <w:sz w:val="36"/>
          <w:szCs w:val="36"/>
          <w:lang w:val="en-US"/>
        </w:rPr>
        <w:t xml:space="preserve"> </w:t>
      </w:r>
    </w:p>
    <w:p w:rsidR="004D4DCA" w:rsidRPr="006B3E5A" w:rsidRDefault="004D4DCA" w:rsidP="004D4DCA">
      <w:pPr>
        <w:spacing w:before="1"/>
        <w:rPr>
          <w:rFonts w:ascii="Times New Roman" w:hAnsi="Times New Roman" w:cs="Times New Roman"/>
          <w:b/>
          <w:sz w:val="32"/>
        </w:rPr>
      </w:pPr>
      <w:r w:rsidRPr="006B3E5A">
        <w:rPr>
          <w:rFonts w:ascii="Times New Roman" w:hAnsi="Times New Roman" w:cs="Times New Roman"/>
          <w:b/>
          <w:sz w:val="32"/>
        </w:rPr>
        <w:lastRenderedPageBreak/>
        <w:t>Software</w:t>
      </w:r>
      <w:r w:rsidRPr="006B3E5A">
        <w:rPr>
          <w:rFonts w:ascii="Times New Roman" w:hAnsi="Times New Roman" w:cs="Times New Roman"/>
          <w:b/>
          <w:spacing w:val="-12"/>
          <w:sz w:val="32"/>
        </w:rPr>
        <w:t xml:space="preserve"> </w:t>
      </w:r>
      <w:r w:rsidRPr="006B3E5A">
        <w:rPr>
          <w:rFonts w:ascii="Times New Roman" w:hAnsi="Times New Roman" w:cs="Times New Roman"/>
          <w:b/>
          <w:sz w:val="32"/>
        </w:rPr>
        <w:t>Requirement</w:t>
      </w:r>
      <w:r w:rsidRPr="006B3E5A">
        <w:rPr>
          <w:rFonts w:ascii="Times New Roman" w:hAnsi="Times New Roman" w:cs="Times New Roman"/>
          <w:b/>
          <w:spacing w:val="-13"/>
          <w:sz w:val="32"/>
        </w:rPr>
        <w:t xml:space="preserve"> </w:t>
      </w:r>
      <w:r w:rsidRPr="006B3E5A">
        <w:rPr>
          <w:rFonts w:ascii="Times New Roman" w:hAnsi="Times New Roman" w:cs="Times New Roman"/>
          <w:b/>
          <w:sz w:val="32"/>
        </w:rPr>
        <w:t>Specification</w:t>
      </w:r>
    </w:p>
    <w:p w:rsidR="004D4DCA" w:rsidRPr="006B3E5A" w:rsidRDefault="004D4DCA" w:rsidP="004D4DCA">
      <w:pPr>
        <w:pStyle w:val="BodyText"/>
        <w:spacing w:before="6"/>
        <w:rPr>
          <w:rFonts w:ascii="Times New Roman" w:hAnsi="Times New Roman" w:cs="Times New Roman"/>
          <w:b/>
          <w:sz w:val="28"/>
        </w:rPr>
      </w:pPr>
      <w:r w:rsidRPr="006B3E5A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0" distR="0" simplePos="0" relativeHeight="251751424" behindDoc="1" locked="0" layoutInCell="1" allowOverlap="1" wp14:anchorId="23F4FE42" wp14:editId="08CADE0E">
                <wp:simplePos x="0" y="0"/>
                <wp:positionH relativeFrom="page">
                  <wp:posOffset>1353820</wp:posOffset>
                </wp:positionH>
                <wp:positionV relativeFrom="paragraph">
                  <wp:posOffset>233045</wp:posOffset>
                </wp:positionV>
                <wp:extent cx="5524500" cy="6350"/>
                <wp:effectExtent l="0" t="0" r="0" b="0"/>
                <wp:wrapTopAndBottom/>
                <wp:docPr id="14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450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C10A37" id="Rectangle 7" o:spid="_x0000_s1026" style="position:absolute;margin-left:106.6pt;margin-top:18.35pt;width:435pt;height:.5pt;z-index:-25156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" fillcolor="black" stroked="f">
                <w10:wrap type="topAndBottom" anchorx="page"/>
              </v:rect>
            </w:pict>
          </mc:Fallback>
        </mc:AlternateContent>
      </w:r>
    </w:p>
    <w:p w:rsidR="004D4DCA" w:rsidRPr="006B3E5A" w:rsidRDefault="004D4DCA" w:rsidP="004D4DCA">
      <w:pPr>
        <w:pStyle w:val="BodyText"/>
        <w:rPr>
          <w:rFonts w:ascii="Times New Roman" w:hAnsi="Times New Roman" w:cs="Times New Roman"/>
          <w:b/>
          <w:sz w:val="20"/>
        </w:rPr>
      </w:pPr>
    </w:p>
    <w:p w:rsidR="004D4DCA" w:rsidRPr="006B3E5A" w:rsidRDefault="004D4DCA" w:rsidP="004D4DCA">
      <w:pPr>
        <w:pStyle w:val="BodyText"/>
        <w:spacing w:before="6"/>
        <w:rPr>
          <w:rFonts w:ascii="Times New Roman" w:hAnsi="Times New Roman" w:cs="Times New Roman"/>
          <w:b/>
          <w:sz w:val="16"/>
        </w:rPr>
      </w:pPr>
    </w:p>
    <w:p w:rsidR="004D4DCA" w:rsidRPr="006B3E5A" w:rsidRDefault="004D4DCA" w:rsidP="004D4DCA">
      <w:pPr>
        <w:spacing w:before="24"/>
        <w:ind w:left="1025"/>
        <w:rPr>
          <w:rFonts w:ascii="Times New Roman" w:hAnsi="Times New Roman" w:cs="Times New Roman"/>
          <w:b/>
          <w:sz w:val="28"/>
        </w:rPr>
      </w:pPr>
      <w:r w:rsidRPr="006B3E5A">
        <w:rPr>
          <w:rFonts w:ascii="Times New Roman" w:hAnsi="Times New Roman" w:cs="Times New Roman"/>
          <w:b/>
          <w:sz w:val="28"/>
          <w:u w:val="single"/>
        </w:rPr>
        <w:t>SRS</w:t>
      </w:r>
      <w:r w:rsidRPr="006B3E5A">
        <w:rPr>
          <w:rFonts w:ascii="Times New Roman" w:hAnsi="Times New Roman" w:cs="Times New Roman"/>
          <w:b/>
          <w:spacing w:val="-6"/>
          <w:sz w:val="28"/>
          <w:u w:val="single"/>
        </w:rPr>
        <w:t xml:space="preserve"> </w:t>
      </w:r>
      <w:r w:rsidRPr="006B3E5A">
        <w:rPr>
          <w:rFonts w:ascii="Times New Roman" w:hAnsi="Times New Roman" w:cs="Times New Roman"/>
          <w:b/>
          <w:sz w:val="28"/>
          <w:u w:val="single"/>
        </w:rPr>
        <w:t>(Software</w:t>
      </w:r>
      <w:r w:rsidRPr="006B3E5A">
        <w:rPr>
          <w:rFonts w:ascii="Times New Roman" w:hAnsi="Times New Roman" w:cs="Times New Roman"/>
          <w:b/>
          <w:spacing w:val="-8"/>
          <w:sz w:val="28"/>
          <w:u w:val="single"/>
        </w:rPr>
        <w:t xml:space="preserve"> </w:t>
      </w:r>
      <w:r w:rsidRPr="006B3E5A">
        <w:rPr>
          <w:rFonts w:ascii="Times New Roman" w:hAnsi="Times New Roman" w:cs="Times New Roman"/>
          <w:b/>
          <w:sz w:val="28"/>
          <w:u w:val="single"/>
        </w:rPr>
        <w:t>Requirement</w:t>
      </w:r>
      <w:r w:rsidRPr="006B3E5A">
        <w:rPr>
          <w:rFonts w:ascii="Times New Roman" w:hAnsi="Times New Roman" w:cs="Times New Roman"/>
          <w:b/>
          <w:spacing w:val="-6"/>
          <w:sz w:val="28"/>
          <w:u w:val="single"/>
        </w:rPr>
        <w:t xml:space="preserve"> </w:t>
      </w:r>
      <w:r w:rsidRPr="006B3E5A">
        <w:rPr>
          <w:rFonts w:ascii="Times New Roman" w:hAnsi="Times New Roman" w:cs="Times New Roman"/>
          <w:b/>
          <w:sz w:val="28"/>
          <w:u w:val="single"/>
        </w:rPr>
        <w:t>Specification):</w:t>
      </w:r>
    </w:p>
    <w:p w:rsidR="004D4DCA" w:rsidRPr="006B3E5A" w:rsidRDefault="004D4DCA" w:rsidP="004D4DCA">
      <w:pPr>
        <w:pStyle w:val="BodyText"/>
        <w:spacing w:before="1"/>
        <w:rPr>
          <w:rFonts w:ascii="Times New Roman" w:hAnsi="Times New Roman" w:cs="Times New Roman"/>
          <w:b/>
          <w:sz w:val="13"/>
        </w:rPr>
      </w:pPr>
    </w:p>
    <w:p w:rsidR="004D4DCA" w:rsidRPr="006B3E5A" w:rsidRDefault="004D4DCA" w:rsidP="004D4DCA">
      <w:pPr>
        <w:spacing w:before="23"/>
        <w:ind w:left="1981"/>
        <w:rPr>
          <w:rFonts w:ascii="Times New Roman" w:hAnsi="Times New Roman" w:cs="Times New Roman"/>
          <w:b/>
          <w:sz w:val="24"/>
        </w:rPr>
      </w:pPr>
      <w:r w:rsidRPr="006B3E5A">
        <w:rPr>
          <w:rFonts w:ascii="Times New Roman" w:hAnsi="Times New Roman" w:cs="Times New Roman"/>
          <w:b/>
          <w:sz w:val="24"/>
        </w:rPr>
        <w:t>Internal</w:t>
      </w:r>
      <w:r w:rsidRPr="006B3E5A">
        <w:rPr>
          <w:rFonts w:ascii="Times New Roman" w:hAnsi="Times New Roman" w:cs="Times New Roman"/>
          <w:b/>
          <w:spacing w:val="-1"/>
          <w:sz w:val="24"/>
        </w:rPr>
        <w:t xml:space="preserve"> </w:t>
      </w:r>
      <w:r w:rsidRPr="006B3E5A">
        <w:rPr>
          <w:rFonts w:ascii="Times New Roman" w:hAnsi="Times New Roman" w:cs="Times New Roman"/>
          <w:b/>
          <w:sz w:val="24"/>
        </w:rPr>
        <w:t>Interface</w:t>
      </w:r>
      <w:r w:rsidRPr="006B3E5A">
        <w:rPr>
          <w:rFonts w:ascii="Times New Roman" w:hAnsi="Times New Roman" w:cs="Times New Roman"/>
          <w:b/>
          <w:spacing w:val="-7"/>
          <w:sz w:val="24"/>
        </w:rPr>
        <w:t xml:space="preserve"> </w:t>
      </w:r>
      <w:r w:rsidRPr="006B3E5A">
        <w:rPr>
          <w:rFonts w:ascii="Times New Roman" w:hAnsi="Times New Roman" w:cs="Times New Roman"/>
          <w:b/>
          <w:sz w:val="24"/>
        </w:rPr>
        <w:t>requirement:</w:t>
      </w:r>
    </w:p>
    <w:p w:rsidR="004D4DCA" w:rsidRPr="006B3E5A" w:rsidRDefault="004D4DCA" w:rsidP="004D4DCA">
      <w:pPr>
        <w:pStyle w:val="BodyText"/>
        <w:spacing w:before="210" w:line="235" w:lineRule="auto"/>
        <w:ind w:left="901" w:right="919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Identify the product whose software requirements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are specifi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 in th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ocument, including the revision or release number. Describe the scope of 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product that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is cover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 by this SRS, particularly if this SRS describes only part 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ystem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r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ingle</w:t>
      </w:r>
      <w:r w:rsidRPr="006B3E5A">
        <w:rPr>
          <w:rFonts w:ascii="Times New Roman" w:hAnsi="Times New Roman" w:cs="Times New Roman"/>
          <w:color w:val="23292D"/>
          <w:spacing w:val="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ubsystem.</w:t>
      </w:r>
    </w:p>
    <w:p w:rsidR="004D4DCA" w:rsidRPr="006B3E5A" w:rsidRDefault="004D4DCA" w:rsidP="004D4DCA">
      <w:pPr>
        <w:pStyle w:val="BodyText"/>
        <w:spacing w:before="6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BodyText"/>
        <w:spacing w:line="235" w:lineRule="auto"/>
        <w:ind w:left="901" w:right="9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Describe any standards or typographical conventions that were follow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whe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writ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this</w:t>
      </w:r>
      <w:proofErr w:type="gramEnd"/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R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uch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on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ighlight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a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av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pecia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ignificance. For example, state whether priorities for higher-level 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a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ssum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herited</w:t>
      </w:r>
      <w:proofErr w:type="gramEnd"/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etail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quirement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wheth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ver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quirement</w:t>
      </w:r>
      <w:r w:rsidRPr="006B3E5A">
        <w:rPr>
          <w:rFonts w:ascii="Times New Roman" w:hAnsi="Times New Roman" w:cs="Times New Roman"/>
          <w:color w:val="23292D"/>
          <w:spacing w:val="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tatement</w:t>
      </w:r>
      <w:r w:rsidRPr="006B3E5A">
        <w:rPr>
          <w:rFonts w:ascii="Times New Roman" w:hAnsi="Times New Roman" w:cs="Times New Roman"/>
          <w:color w:val="23292D"/>
          <w:spacing w:val="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s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 hav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wn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iority.</w:t>
      </w:r>
    </w:p>
    <w:p w:rsidR="004D4DCA" w:rsidRPr="006B3E5A" w:rsidRDefault="004D4DCA" w:rsidP="004D4DCA">
      <w:pPr>
        <w:pStyle w:val="BodyText"/>
        <w:spacing w:before="6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BodyText"/>
        <w:spacing w:line="235" w:lineRule="auto"/>
        <w:ind w:left="901" w:right="923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Describe the different types of reader that the document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is intend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 for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uch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eveloper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ojec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anager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arket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taff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r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ester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ocumentation writers. Describe what the rest of this SRS contains and how it 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rganized. Suggest a sequence for reading the document, beginning with 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verview sections and proceeding through the sections that are most pertinent to</w:t>
      </w:r>
      <w:r w:rsidRPr="006B3E5A">
        <w:rPr>
          <w:rFonts w:ascii="Times New Roman" w:hAnsi="Times New Roman" w:cs="Times New Roman"/>
          <w:color w:val="23292D"/>
          <w:spacing w:val="-5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ach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ader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ype.</w:t>
      </w:r>
    </w:p>
    <w:p w:rsidR="004D4DCA" w:rsidRPr="006B3E5A" w:rsidRDefault="004D4DCA" w:rsidP="004D4DCA">
      <w:pPr>
        <w:pStyle w:val="BodyText"/>
        <w:spacing w:before="12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BodyText"/>
        <w:spacing w:before="1" w:line="237" w:lineRule="auto"/>
        <w:ind w:left="901" w:right="917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Provid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hor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escriptio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oftwa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be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pecified</w:t>
      </w:r>
      <w:proofErr w:type="gramEnd"/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60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urpose, including relevant benefits, objectives, and goals. Relate the software 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rporate goals or business strategies. If a separate vision and scope document 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vailable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f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ath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a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uplicat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nten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ere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60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cen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xplosion in data pertaining to users on social media has created a great interes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erform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entimen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alys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at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i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at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achin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Learn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inciple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nderst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eople'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rests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ojec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nd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erform the same tasks. The difference between this project and other sentimen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alys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ol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at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wil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erform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a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im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alys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view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as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ashtags and</w:t>
      </w:r>
      <w:r w:rsidRPr="006B3E5A">
        <w:rPr>
          <w:rFonts w:ascii="Times New Roman" w:hAnsi="Times New Roman" w:cs="Times New Roman"/>
          <w:color w:val="23292D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not</w:t>
      </w:r>
      <w:r w:rsidRPr="006B3E5A">
        <w:rPr>
          <w:rFonts w:ascii="Times New Roman" w:hAnsi="Times New Roman" w:cs="Times New Roman"/>
          <w:color w:val="23292D"/>
          <w:spacing w:val="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n</w:t>
      </w:r>
      <w:r w:rsidRPr="006B3E5A">
        <w:rPr>
          <w:rFonts w:ascii="Times New Roman" w:hAnsi="Times New Roman" w:cs="Times New Roman"/>
          <w:color w:val="23292D"/>
          <w:spacing w:val="-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tored</w:t>
      </w:r>
      <w:r w:rsidRPr="006B3E5A">
        <w:rPr>
          <w:rFonts w:ascii="Times New Roman" w:hAnsi="Times New Roman" w:cs="Times New Roman"/>
          <w:color w:val="23292D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rchive.</w:t>
      </w:r>
    </w:p>
    <w:p w:rsidR="004D4DCA" w:rsidRPr="006B3E5A" w:rsidRDefault="004D4DCA" w:rsidP="004D4DCA">
      <w:pPr>
        <w:spacing w:line="237" w:lineRule="auto"/>
        <w:jc w:val="both"/>
        <w:rPr>
          <w:rFonts w:ascii="Times New Roman" w:hAnsi="Times New Roman" w:cs="Times New Roman"/>
          <w:sz w:val="24"/>
          <w:szCs w:val="24"/>
        </w:rPr>
        <w:sectPr w:rsidR="004D4DCA" w:rsidRPr="006B3E5A">
          <w:pgSz w:w="12240" w:h="15840"/>
          <w:pgMar w:top="1260" w:right="520" w:bottom="280" w:left="1260" w:header="766" w:footer="0" w:gutter="0"/>
          <w:cols w:space="720"/>
        </w:sectPr>
      </w:pPr>
    </w:p>
    <w:p w:rsidR="004D4DCA" w:rsidRPr="006B3E5A" w:rsidRDefault="004D4DCA" w:rsidP="004D4DCA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BodyText"/>
        <w:spacing w:before="27" w:line="237" w:lineRule="auto"/>
        <w:ind w:left="901" w:right="917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Describe the context and origin of the product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being specifi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 in this SRS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or example, state whether this product is a follow-on member of a produc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amily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replacemen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o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ertain</w:t>
      </w:r>
      <w:proofErr w:type="gramEnd"/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xist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ystem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new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elf-contain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oduct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R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efine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ponen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larg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ystem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lat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larg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ystem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unctionalit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oftwa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dentify interfaces between the two. A simple diagram tha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hows the majo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ponen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veral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ystem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ubsystem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rconnection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xterna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rfaces can</w:t>
      </w:r>
      <w:r w:rsidRPr="006B3E5A">
        <w:rPr>
          <w:rFonts w:ascii="Times New Roman" w:hAnsi="Times New Roman" w:cs="Times New Roman"/>
          <w:color w:val="23292D"/>
          <w:spacing w:val="-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e</w:t>
      </w:r>
      <w:r w:rsidRPr="006B3E5A">
        <w:rPr>
          <w:rFonts w:ascii="Times New Roman" w:hAnsi="Times New Roman" w:cs="Times New Roman"/>
          <w:color w:val="23292D"/>
          <w:spacing w:val="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elpful.</w:t>
      </w:r>
    </w:p>
    <w:p w:rsidR="004D4DCA" w:rsidRPr="006B3E5A" w:rsidRDefault="004D4DCA" w:rsidP="004D4DCA">
      <w:pPr>
        <w:pStyle w:val="BodyText"/>
        <w:spacing w:before="1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BodyText"/>
        <w:ind w:left="901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sz w:val="24"/>
          <w:szCs w:val="24"/>
        </w:rPr>
        <w:t>The</w:t>
      </w:r>
      <w:r w:rsidRPr="006B3E5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sz w:val="24"/>
          <w:szCs w:val="24"/>
        </w:rPr>
        <w:t>Product functions</w:t>
      </w:r>
      <w:r w:rsidRPr="006B3E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sz w:val="24"/>
          <w:szCs w:val="24"/>
        </w:rPr>
        <w:t>are:</w:t>
      </w:r>
    </w:p>
    <w:p w:rsidR="004D4DCA" w:rsidRPr="006B3E5A" w:rsidRDefault="004D4DCA" w:rsidP="004D4DCA">
      <w:pPr>
        <w:pStyle w:val="ListParagraph"/>
        <w:widowControl w:val="0"/>
        <w:numPr>
          <w:ilvl w:val="0"/>
          <w:numId w:val="56"/>
        </w:numPr>
        <w:tabs>
          <w:tab w:val="left" w:pos="1620"/>
          <w:tab w:val="left" w:pos="1621"/>
        </w:tabs>
        <w:autoSpaceDE w:val="0"/>
        <w:autoSpaceDN w:val="0"/>
        <w:spacing w:before="202" w:after="0" w:line="237" w:lineRule="auto"/>
        <w:ind w:right="979"/>
        <w:contextualSpacing w:val="0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Collect reviews in a real time fashion i.e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rom the twitter live stream based</w:t>
      </w:r>
      <w:r w:rsidRPr="006B3E5A">
        <w:rPr>
          <w:rFonts w:ascii="Times New Roman" w:hAnsi="Times New Roman" w:cs="Times New Roman"/>
          <w:color w:val="23292D"/>
          <w:spacing w:val="-5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n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pecified</w:t>
      </w:r>
      <w:r w:rsidRPr="006B3E5A">
        <w:rPr>
          <w:rFonts w:ascii="Times New Roman" w:hAnsi="Times New Roman" w:cs="Times New Roman"/>
          <w:color w:val="23292D"/>
          <w:spacing w:val="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ashtags.</w:t>
      </w:r>
    </w:p>
    <w:p w:rsidR="004D4DCA" w:rsidRPr="006B3E5A" w:rsidRDefault="004D4DCA" w:rsidP="004D4DCA">
      <w:pPr>
        <w:pStyle w:val="BodyText"/>
        <w:spacing w:before="3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ListParagraph"/>
        <w:widowControl w:val="0"/>
        <w:numPr>
          <w:ilvl w:val="0"/>
          <w:numId w:val="56"/>
        </w:numPr>
        <w:tabs>
          <w:tab w:val="left" w:pos="1620"/>
          <w:tab w:val="left" w:pos="1621"/>
        </w:tabs>
        <w:autoSpaceDE w:val="0"/>
        <w:autoSpaceDN w:val="0"/>
        <w:spacing w:after="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Remove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dundant</w:t>
      </w:r>
      <w:r w:rsidRPr="006B3E5A">
        <w:rPr>
          <w:rFonts w:ascii="Times New Roman" w:hAnsi="Times New Roman" w:cs="Times New Roman"/>
          <w:color w:val="23292D"/>
          <w:spacing w:val="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formation</w:t>
      </w:r>
      <w:r w:rsidRPr="006B3E5A">
        <w:rPr>
          <w:rFonts w:ascii="Times New Roman" w:hAnsi="Times New Roman" w:cs="Times New Roman"/>
          <w:color w:val="23292D"/>
          <w:spacing w:val="-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rom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se</w:t>
      </w:r>
      <w:r w:rsidRPr="006B3E5A">
        <w:rPr>
          <w:rFonts w:ascii="Times New Roman" w:hAnsi="Times New Roman" w:cs="Times New Roman"/>
          <w:color w:val="23292D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llected</w:t>
      </w:r>
      <w:r w:rsidRPr="006B3E5A">
        <w:rPr>
          <w:rFonts w:ascii="Times New Roman" w:hAnsi="Times New Roman" w:cs="Times New Roman"/>
          <w:color w:val="23292D"/>
          <w:spacing w:val="-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views.</w:t>
      </w:r>
    </w:p>
    <w:p w:rsidR="004D4DCA" w:rsidRPr="006B3E5A" w:rsidRDefault="004D4DCA" w:rsidP="004D4DCA">
      <w:pPr>
        <w:pStyle w:val="BodyText"/>
        <w:spacing w:before="12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ListParagraph"/>
        <w:widowControl w:val="0"/>
        <w:numPr>
          <w:ilvl w:val="0"/>
          <w:numId w:val="56"/>
        </w:numPr>
        <w:tabs>
          <w:tab w:val="left" w:pos="1620"/>
          <w:tab w:val="left" w:pos="1621"/>
        </w:tabs>
        <w:autoSpaceDE w:val="0"/>
        <w:autoSpaceDN w:val="0"/>
        <w:spacing w:after="0" w:line="237" w:lineRule="auto"/>
        <w:ind w:right="1733"/>
        <w:contextualSpacing w:val="0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Perform</w:t>
      </w:r>
      <w:r w:rsidRPr="006B3E5A">
        <w:rPr>
          <w:rFonts w:ascii="Times New Roman" w:hAnsi="Times New Roman" w:cs="Times New Roman"/>
          <w:color w:val="23292D"/>
          <w:spacing w:val="-3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entimen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alysis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n</w:t>
      </w:r>
      <w:r w:rsidRPr="006B3E5A">
        <w:rPr>
          <w:rFonts w:ascii="Times New Roman" w:hAnsi="Times New Roman" w:cs="Times New Roman"/>
          <w:color w:val="23292D"/>
          <w:spacing w:val="-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views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tored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</w:t>
      </w:r>
      <w:r w:rsidRPr="006B3E5A">
        <w:rPr>
          <w:rFonts w:ascii="Times New Roman" w:hAnsi="Times New Roman" w:cs="Times New Roman"/>
          <w:color w:val="23292D"/>
          <w:spacing w:val="-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atabase</w:t>
      </w:r>
      <w:r w:rsidRPr="006B3E5A">
        <w:rPr>
          <w:rFonts w:ascii="Times New Roman" w:hAnsi="Times New Roman" w:cs="Times New Roman"/>
          <w:color w:val="23292D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</w:t>
      </w:r>
      <w:r w:rsidRPr="006B3E5A">
        <w:rPr>
          <w:rFonts w:ascii="Times New Roman" w:hAnsi="Times New Roman" w:cs="Times New Roman"/>
          <w:color w:val="23292D"/>
          <w:spacing w:val="-5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lassify</w:t>
      </w:r>
      <w:r w:rsidRPr="006B3E5A">
        <w:rPr>
          <w:rFonts w:ascii="Times New Roman" w:hAnsi="Times New Roman" w:cs="Times New Roman"/>
          <w:color w:val="23292D"/>
          <w:spacing w:val="-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ir</w:t>
      </w:r>
      <w:r w:rsidRPr="006B3E5A">
        <w:rPr>
          <w:rFonts w:ascii="Times New Roman" w:hAnsi="Times New Roman" w:cs="Times New Roman"/>
          <w:color w:val="23292D"/>
          <w:spacing w:val="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nature</w:t>
      </w:r>
      <w:r w:rsidRPr="006B3E5A">
        <w:rPr>
          <w:rFonts w:ascii="Times New Roman" w:hAnsi="Times New Roman" w:cs="Times New Roman"/>
          <w:color w:val="23292D"/>
          <w:spacing w:val="6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viz.</w:t>
      </w:r>
      <w:r w:rsidRPr="006B3E5A">
        <w:rPr>
          <w:rFonts w:ascii="Times New Roman" w:hAnsi="Times New Roman" w:cs="Times New Roman"/>
          <w:color w:val="23292D"/>
          <w:spacing w:val="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ositive,</w:t>
      </w:r>
      <w:r w:rsidRPr="006B3E5A">
        <w:rPr>
          <w:rFonts w:ascii="Times New Roman" w:hAnsi="Times New Roman" w:cs="Times New Roman"/>
          <w:color w:val="23292D"/>
          <w:spacing w:val="3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negativ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o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n.</w:t>
      </w:r>
    </w:p>
    <w:p w:rsidR="004D4DCA" w:rsidRPr="006B3E5A" w:rsidRDefault="004D4DCA" w:rsidP="004D4DCA">
      <w:pPr>
        <w:pStyle w:val="BodyText"/>
        <w:spacing w:before="10"/>
        <w:rPr>
          <w:rFonts w:ascii="Times New Roman" w:hAnsi="Times New Roman" w:cs="Times New Roman"/>
          <w:sz w:val="24"/>
          <w:szCs w:val="24"/>
        </w:rPr>
      </w:pPr>
    </w:p>
    <w:p w:rsidR="004D4DCA" w:rsidRPr="00810DCC" w:rsidRDefault="004D4DCA" w:rsidP="004D4DCA">
      <w:pPr>
        <w:pStyle w:val="ListParagraph"/>
        <w:widowControl w:val="0"/>
        <w:numPr>
          <w:ilvl w:val="0"/>
          <w:numId w:val="56"/>
        </w:numPr>
        <w:tabs>
          <w:tab w:val="left" w:pos="1620"/>
          <w:tab w:val="left" w:pos="1621"/>
        </w:tabs>
        <w:autoSpaceDE w:val="0"/>
        <w:autoSpaceDN w:val="0"/>
        <w:spacing w:after="0" w:line="242" w:lineRule="auto"/>
        <w:ind w:right="1368"/>
        <w:contextualSpacing w:val="0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Use a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machine learning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 algorithm which will predict the ‘mood’ of the</w:t>
      </w:r>
      <w:r w:rsidRPr="006B3E5A">
        <w:rPr>
          <w:rFonts w:ascii="Times New Roman" w:hAnsi="Times New Roman" w:cs="Times New Roman"/>
          <w:color w:val="23292D"/>
          <w:spacing w:val="-58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eopl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with</w:t>
      </w:r>
      <w:r w:rsidRPr="006B3E5A">
        <w:rPr>
          <w:rFonts w:ascii="Times New Roman" w:hAnsi="Times New Roman" w:cs="Times New Roman"/>
          <w:color w:val="23292D"/>
          <w:spacing w:val="-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spect</w:t>
      </w:r>
      <w:r w:rsidRPr="006B3E5A">
        <w:rPr>
          <w:rFonts w:ascii="Times New Roman" w:hAnsi="Times New Roman" w:cs="Times New Roman"/>
          <w:color w:val="23292D"/>
          <w:spacing w:val="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 that</w:t>
      </w:r>
      <w:r w:rsidRPr="006B3E5A">
        <w:rPr>
          <w:rFonts w:ascii="Times New Roman" w:hAnsi="Times New Roman" w:cs="Times New Roman"/>
          <w:color w:val="23292D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pic.</w:t>
      </w:r>
    </w:p>
    <w:p w:rsidR="004D4DCA" w:rsidRPr="006B3E5A" w:rsidRDefault="004D4DCA" w:rsidP="004D4DCA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BodyText"/>
        <w:spacing w:before="236" w:line="237" w:lineRule="auto"/>
        <w:ind w:left="901" w:right="916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Identify 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variou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r classes tha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you anticipate will</w:t>
      </w:r>
      <w:r w:rsidRPr="006B3E5A">
        <w:rPr>
          <w:rFonts w:ascii="Times New Roman" w:hAnsi="Times New Roman" w:cs="Times New Roman"/>
          <w:color w:val="23292D"/>
          <w:spacing w:val="60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 this product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r classes may be differentiated based on frequency of use, subset of produc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unctions used, technical expertise, security or privilege levels, educational level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r experience. Describe the pertinent characteristics of each user class. Certai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a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ertai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nl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ertai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lasses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istinguish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os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mportant user classes for this product from those who are less important 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atisfy.</w:t>
      </w:r>
    </w:p>
    <w:p w:rsidR="004D4DCA" w:rsidRPr="006B3E5A" w:rsidRDefault="004D4DCA" w:rsidP="004D4DCA">
      <w:pPr>
        <w:pStyle w:val="BodyText"/>
        <w:spacing w:before="9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BodyText"/>
        <w:spacing w:line="360" w:lineRule="auto"/>
        <w:ind w:left="901" w:right="923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Describe the environment in which the software will operate, including 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ardwa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latform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perat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ystem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version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th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oftwa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ponents or</w:t>
      </w:r>
      <w:r w:rsidRPr="006B3E5A">
        <w:rPr>
          <w:rFonts w:ascii="Times New Roman" w:hAnsi="Times New Roman" w:cs="Times New Roman"/>
          <w:color w:val="23292D"/>
          <w:spacing w:val="-3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pplications with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which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t</w:t>
      </w:r>
      <w:r w:rsidRPr="006B3E5A">
        <w:rPr>
          <w:rFonts w:ascii="Times New Roman" w:hAnsi="Times New Roman" w:cs="Times New Roman"/>
          <w:color w:val="23292D"/>
          <w:spacing w:val="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ust</w:t>
      </w:r>
      <w:r w:rsidRPr="006B3E5A">
        <w:rPr>
          <w:rFonts w:ascii="Times New Roman" w:hAnsi="Times New Roman" w:cs="Times New Roman"/>
          <w:color w:val="23292D"/>
          <w:spacing w:val="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eacefully</w:t>
      </w:r>
      <w:r w:rsidRPr="006B3E5A">
        <w:rPr>
          <w:rFonts w:ascii="Times New Roman" w:hAnsi="Times New Roman" w:cs="Times New Roman"/>
          <w:color w:val="23292D"/>
          <w:spacing w:val="-3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exist.</w:t>
      </w:r>
    </w:p>
    <w:p w:rsidR="004D4DCA" w:rsidRPr="006B3E5A" w:rsidRDefault="004D4DCA" w:rsidP="004D4DCA">
      <w:pPr>
        <w:spacing w:line="360" w:lineRule="auto"/>
        <w:jc w:val="both"/>
        <w:rPr>
          <w:rFonts w:ascii="Times New Roman" w:hAnsi="Times New Roman" w:cs="Times New Roman"/>
        </w:rPr>
        <w:sectPr w:rsidR="004D4DCA" w:rsidRPr="006B3E5A">
          <w:pgSz w:w="12240" w:h="15840"/>
          <w:pgMar w:top="1260" w:right="520" w:bottom="280" w:left="1260" w:header="766" w:footer="0" w:gutter="0"/>
          <w:cols w:space="720"/>
        </w:sectPr>
      </w:pPr>
    </w:p>
    <w:p w:rsidR="004D4DCA" w:rsidRPr="006B3E5A" w:rsidRDefault="004D4DCA" w:rsidP="004D4DCA">
      <w:pPr>
        <w:pStyle w:val="BodyText"/>
        <w:rPr>
          <w:rFonts w:ascii="Times New Roman" w:hAnsi="Times New Roman" w:cs="Times New Roman"/>
          <w:sz w:val="11"/>
        </w:rPr>
      </w:pPr>
    </w:p>
    <w:p w:rsidR="004D4DCA" w:rsidRPr="006B3E5A" w:rsidRDefault="004D4DCA" w:rsidP="006B3E5A">
      <w:pPr>
        <w:pStyle w:val="Heading4"/>
        <w:spacing w:before="24"/>
        <w:rPr>
          <w:sz w:val="28"/>
        </w:rPr>
      </w:pPr>
      <w:r w:rsidRPr="006B3E5A">
        <w:rPr>
          <w:sz w:val="28"/>
        </w:rPr>
        <w:t>External</w:t>
      </w:r>
      <w:r w:rsidRPr="006B3E5A">
        <w:rPr>
          <w:spacing w:val="-6"/>
          <w:sz w:val="28"/>
        </w:rPr>
        <w:t xml:space="preserve"> </w:t>
      </w:r>
      <w:r w:rsidRPr="006B3E5A">
        <w:rPr>
          <w:sz w:val="28"/>
        </w:rPr>
        <w:t>Interface</w:t>
      </w:r>
      <w:r w:rsidRPr="006B3E5A">
        <w:rPr>
          <w:spacing w:val="-3"/>
          <w:sz w:val="28"/>
        </w:rPr>
        <w:t xml:space="preserve"> </w:t>
      </w:r>
      <w:r w:rsidRPr="006B3E5A">
        <w:rPr>
          <w:sz w:val="28"/>
        </w:rPr>
        <w:t>Requirement:</w:t>
      </w:r>
    </w:p>
    <w:p w:rsidR="006B3E5A" w:rsidRPr="006B3E5A" w:rsidRDefault="004D4DCA" w:rsidP="006B3E5A">
      <w:pPr>
        <w:pStyle w:val="BodyText"/>
        <w:spacing w:before="203"/>
        <w:ind w:left="901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sz w:val="24"/>
          <w:szCs w:val="24"/>
        </w:rPr>
        <w:t>We</w:t>
      </w:r>
      <w:r w:rsidRPr="006B3E5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sz w:val="24"/>
          <w:szCs w:val="24"/>
        </w:rPr>
        <w:t>classify</w:t>
      </w:r>
      <w:r w:rsidRPr="006B3E5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sz w:val="24"/>
          <w:szCs w:val="24"/>
        </w:rPr>
        <w:t>External</w:t>
      </w:r>
      <w:r w:rsidRPr="006B3E5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sz w:val="24"/>
          <w:szCs w:val="24"/>
        </w:rPr>
        <w:t>Interface in</w:t>
      </w:r>
      <w:r w:rsidRPr="006B3E5A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sz w:val="24"/>
          <w:szCs w:val="24"/>
        </w:rPr>
        <w:t>4</w:t>
      </w:r>
      <w:proofErr w:type="gramEnd"/>
      <w:r w:rsidRPr="006B3E5A">
        <w:rPr>
          <w:rFonts w:ascii="Times New Roman" w:hAnsi="Times New Roman" w:cs="Times New Roman"/>
          <w:sz w:val="24"/>
          <w:szCs w:val="24"/>
        </w:rPr>
        <w:t xml:space="preserve"> types,</w:t>
      </w:r>
      <w:r w:rsidRPr="006B3E5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sz w:val="24"/>
          <w:szCs w:val="24"/>
        </w:rPr>
        <w:t>those</w:t>
      </w:r>
      <w:r w:rsidRPr="006B3E5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sz w:val="24"/>
          <w:szCs w:val="24"/>
        </w:rPr>
        <w:t>are:</w:t>
      </w:r>
    </w:p>
    <w:p w:rsidR="004D4DCA" w:rsidRPr="006B3E5A" w:rsidRDefault="004D4DCA" w:rsidP="004D4DCA">
      <w:pPr>
        <w:pStyle w:val="Heading5"/>
        <w:spacing w:before="0"/>
        <w:rPr>
          <w:rFonts w:ascii="Times New Roman" w:hAnsi="Times New Roman"/>
          <w:b/>
          <w:sz w:val="24"/>
          <w:szCs w:val="24"/>
        </w:rPr>
      </w:pPr>
      <w:r w:rsidRPr="006B3E5A">
        <w:rPr>
          <w:rFonts w:ascii="Times New Roman" w:hAnsi="Times New Roman"/>
          <w:b/>
          <w:sz w:val="24"/>
          <w:szCs w:val="24"/>
        </w:rPr>
        <w:t>User</w:t>
      </w:r>
      <w:r w:rsidRPr="006B3E5A">
        <w:rPr>
          <w:rFonts w:ascii="Times New Roman" w:hAnsi="Times New Roman"/>
          <w:b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/>
          <w:b/>
          <w:sz w:val="24"/>
          <w:szCs w:val="24"/>
        </w:rPr>
        <w:t>Interface:</w:t>
      </w:r>
    </w:p>
    <w:p w:rsidR="004D4DCA" w:rsidRDefault="004D4DCA" w:rsidP="006B3E5A">
      <w:pPr>
        <w:pStyle w:val="BodyText"/>
        <w:spacing w:before="197" w:line="237" w:lineRule="auto"/>
        <w:ind w:left="901" w:right="923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Describe the logical characteristics of each interface between the softwa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oduc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rs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a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clud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ampl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cree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mage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GUI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tandards or product family style guides that are to be followed, screen layou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nstraints, standard buttons and functions (e.g., help) that will appear on ever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creen, keyboard shortcuts, error message display standards, and so on. Defin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the software components for which a user interface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is need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>. Details of the us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rface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esign</w:t>
      </w:r>
      <w:r w:rsidRPr="006B3E5A">
        <w:rPr>
          <w:rFonts w:ascii="Times New Roman" w:hAnsi="Times New Roman" w:cs="Times New Roman"/>
          <w:color w:val="23292D"/>
          <w:spacing w:val="-7"/>
          <w:sz w:val="24"/>
          <w:szCs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should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e</w:t>
      </w:r>
      <w:r w:rsidRPr="006B3E5A">
        <w:rPr>
          <w:rFonts w:ascii="Times New Roman" w:hAnsi="Times New Roman" w:cs="Times New Roman"/>
          <w:color w:val="23292D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ocumented</w:t>
      </w:r>
      <w:proofErr w:type="gramEnd"/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</w:t>
      </w:r>
      <w:r w:rsidRPr="006B3E5A">
        <w:rPr>
          <w:rFonts w:ascii="Times New Roman" w:hAnsi="Times New Roman" w:cs="Times New Roman"/>
          <w:color w:val="23292D"/>
          <w:spacing w:val="-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eparate</w:t>
      </w:r>
      <w:r w:rsidRPr="006B3E5A">
        <w:rPr>
          <w:rFonts w:ascii="Times New Roman" w:hAnsi="Times New Roman" w:cs="Times New Roman"/>
          <w:color w:val="23292D"/>
          <w:spacing w:val="3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r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rface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pecification.</w:t>
      </w:r>
    </w:p>
    <w:p w:rsidR="006B3E5A" w:rsidRPr="006B3E5A" w:rsidRDefault="006B3E5A" w:rsidP="006B3E5A">
      <w:pPr>
        <w:pStyle w:val="BodyText"/>
        <w:spacing w:before="197" w:line="237" w:lineRule="auto"/>
        <w:ind w:left="901" w:right="923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4D4DCA">
      <w:pPr>
        <w:pStyle w:val="Heading5"/>
        <w:spacing w:before="0"/>
        <w:rPr>
          <w:rFonts w:ascii="Times New Roman" w:hAnsi="Times New Roman"/>
          <w:b/>
          <w:sz w:val="24"/>
          <w:szCs w:val="24"/>
        </w:rPr>
      </w:pPr>
      <w:r w:rsidRPr="006B3E5A">
        <w:rPr>
          <w:rFonts w:ascii="Times New Roman" w:hAnsi="Times New Roman"/>
          <w:b/>
          <w:sz w:val="24"/>
          <w:szCs w:val="24"/>
        </w:rPr>
        <w:t>Hardware</w:t>
      </w:r>
      <w:r w:rsidRPr="006B3E5A">
        <w:rPr>
          <w:rFonts w:ascii="Times New Roman" w:hAnsi="Times New Roman"/>
          <w:b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/>
          <w:b/>
          <w:sz w:val="24"/>
          <w:szCs w:val="24"/>
        </w:rPr>
        <w:t>interface:</w:t>
      </w:r>
    </w:p>
    <w:p w:rsidR="004D4DCA" w:rsidRDefault="004D4DCA" w:rsidP="006B3E5A">
      <w:pPr>
        <w:pStyle w:val="BodyText"/>
        <w:spacing w:before="197" w:line="237" w:lineRule="auto"/>
        <w:ind w:left="901" w:right="918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Describe the logical and physical characteristics of each interface betwee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 software product and the hardware components of the system. This ma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clud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upport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evic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ype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natu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at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ntro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raction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etwee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oftwar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hardware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municatio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protocols to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be</w:t>
      </w:r>
      <w:r w:rsidRPr="006B3E5A">
        <w:rPr>
          <w:rFonts w:ascii="Times New Roman" w:hAnsi="Times New Roman" w:cs="Times New Roman"/>
          <w:color w:val="23292D"/>
          <w:spacing w:val="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us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>.</w:t>
      </w:r>
    </w:p>
    <w:p w:rsidR="006B3E5A" w:rsidRPr="006B3E5A" w:rsidRDefault="006B3E5A" w:rsidP="006B3E5A">
      <w:pPr>
        <w:pStyle w:val="BodyText"/>
        <w:spacing w:before="197" w:line="237" w:lineRule="auto"/>
        <w:ind w:left="901" w:right="918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6B3E5A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6B3E5A">
        <w:rPr>
          <w:rFonts w:ascii="Times New Roman" w:hAnsi="Times New Roman" w:cs="Times New Roman"/>
          <w:b/>
          <w:i/>
          <w:color w:val="23292D"/>
          <w:sz w:val="24"/>
          <w:szCs w:val="24"/>
        </w:rPr>
        <w:t>Software</w:t>
      </w:r>
      <w:r w:rsidRPr="006B3E5A">
        <w:rPr>
          <w:rFonts w:ascii="Times New Roman" w:hAnsi="Times New Roman" w:cs="Times New Roman"/>
          <w:b/>
          <w:i/>
          <w:color w:val="23292D"/>
          <w:spacing w:val="-6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b/>
          <w:i/>
          <w:color w:val="23292D"/>
          <w:sz w:val="24"/>
          <w:szCs w:val="24"/>
        </w:rPr>
        <w:t>Interface:</w:t>
      </w:r>
    </w:p>
    <w:p w:rsidR="004D4DCA" w:rsidRPr="006B3E5A" w:rsidRDefault="004D4DCA" w:rsidP="004D4DCA">
      <w:pPr>
        <w:pStyle w:val="BodyText"/>
        <w:spacing w:before="195" w:line="249" w:lineRule="auto"/>
        <w:ind w:left="901" w:right="916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Describe the connections between this product and other specific software</w:t>
      </w:r>
      <w:r w:rsidRPr="006B3E5A">
        <w:rPr>
          <w:rFonts w:ascii="Times New Roman" w:hAnsi="Times New Roman" w:cs="Times New Roman"/>
          <w:color w:val="23292D"/>
          <w:spacing w:val="-57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ponents (name and version), including databases, operating systems, tool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librarie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tegrat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mercia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ponents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dentif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at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tem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o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essages coming in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e system and going out</w:t>
      </w:r>
      <w:r w:rsidRPr="006B3E5A">
        <w:rPr>
          <w:rFonts w:ascii="Times New Roman" w:hAnsi="Times New Roman" w:cs="Times New Roman"/>
          <w:color w:val="23292D"/>
          <w:spacing w:val="60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 describe the purpose of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ach. Describe the services needed and the nature of communications. Refer to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ocuments that describe detailed application programming interface protocols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Identify data that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will be shar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 across software components. If the data shar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echanism must be implemented in a specific way (for example, use of a global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ata area in a multitasking operating system), specify this as an implementation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nstraint.</w:t>
      </w:r>
    </w:p>
    <w:p w:rsidR="004D4DCA" w:rsidRPr="006B3E5A" w:rsidRDefault="004D4DCA" w:rsidP="004D4DCA">
      <w:pPr>
        <w:spacing w:line="249" w:lineRule="auto"/>
        <w:jc w:val="both"/>
        <w:rPr>
          <w:rFonts w:ascii="Times New Roman" w:hAnsi="Times New Roman" w:cs="Times New Roman"/>
          <w:sz w:val="24"/>
          <w:szCs w:val="24"/>
        </w:rPr>
        <w:sectPr w:rsidR="004D4DCA" w:rsidRPr="006B3E5A">
          <w:pgSz w:w="12240" w:h="15840"/>
          <w:pgMar w:top="1260" w:right="520" w:bottom="280" w:left="1260" w:header="766" w:footer="0" w:gutter="0"/>
          <w:cols w:space="720"/>
        </w:sectPr>
      </w:pPr>
    </w:p>
    <w:p w:rsidR="004D4DCA" w:rsidRPr="006B3E5A" w:rsidRDefault="004D4DCA" w:rsidP="004D4DCA">
      <w:pPr>
        <w:pStyle w:val="BodyText"/>
        <w:spacing w:before="5"/>
        <w:rPr>
          <w:rFonts w:ascii="Times New Roman" w:hAnsi="Times New Roman" w:cs="Times New Roman"/>
          <w:sz w:val="24"/>
          <w:szCs w:val="24"/>
        </w:rPr>
      </w:pPr>
    </w:p>
    <w:p w:rsidR="004D4DCA" w:rsidRPr="006B3E5A" w:rsidRDefault="004D4DCA" w:rsidP="006B3E5A">
      <w:pPr>
        <w:spacing w:before="24"/>
        <w:rPr>
          <w:rFonts w:ascii="Times New Roman" w:hAnsi="Times New Roman" w:cs="Times New Roman"/>
          <w:b/>
          <w:i/>
          <w:sz w:val="24"/>
          <w:szCs w:val="24"/>
        </w:rPr>
      </w:pPr>
      <w:r w:rsidRPr="006B3E5A">
        <w:rPr>
          <w:rFonts w:ascii="Times New Roman" w:hAnsi="Times New Roman" w:cs="Times New Roman"/>
          <w:b/>
          <w:i/>
          <w:color w:val="23292D"/>
          <w:sz w:val="24"/>
          <w:szCs w:val="24"/>
        </w:rPr>
        <w:t>Communication</w:t>
      </w:r>
      <w:r w:rsidRPr="006B3E5A">
        <w:rPr>
          <w:rFonts w:ascii="Times New Roman" w:hAnsi="Times New Roman" w:cs="Times New Roman"/>
          <w:b/>
          <w:i/>
          <w:color w:val="23292D"/>
          <w:spacing w:val="-6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b/>
          <w:i/>
          <w:color w:val="23292D"/>
          <w:sz w:val="24"/>
          <w:szCs w:val="24"/>
        </w:rPr>
        <w:t>Interface:</w:t>
      </w:r>
    </w:p>
    <w:p w:rsidR="004D4DCA" w:rsidRPr="006B3E5A" w:rsidRDefault="004D4DCA" w:rsidP="006B3E5A">
      <w:pPr>
        <w:pStyle w:val="BodyText"/>
        <w:spacing w:before="195" w:line="249" w:lineRule="auto"/>
        <w:ind w:left="901" w:right="9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3E5A">
        <w:rPr>
          <w:rFonts w:ascii="Times New Roman" w:hAnsi="Times New Roman" w:cs="Times New Roman"/>
          <w:color w:val="23292D"/>
          <w:sz w:val="24"/>
          <w:szCs w:val="24"/>
        </w:rPr>
        <w:t>Describe the requirements associated with any communications function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equired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y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hi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oduct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including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-mail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web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browser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network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erver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communications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protocols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>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electronic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form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 so on.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efine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y pertinent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 xml:space="preserve">message formatting. Identify any communication standards that </w:t>
      </w:r>
      <w:proofErr w:type="gramStart"/>
      <w:r w:rsidRPr="006B3E5A">
        <w:rPr>
          <w:rFonts w:ascii="Times New Roman" w:hAnsi="Times New Roman" w:cs="Times New Roman"/>
          <w:color w:val="23292D"/>
          <w:sz w:val="24"/>
          <w:szCs w:val="24"/>
        </w:rPr>
        <w:t>will be used</w:t>
      </w:r>
      <w:proofErr w:type="gramEnd"/>
      <w:r w:rsidRPr="006B3E5A">
        <w:rPr>
          <w:rFonts w:ascii="Times New Roman" w:hAnsi="Times New Roman" w:cs="Times New Roman"/>
          <w:color w:val="23292D"/>
          <w:sz w:val="24"/>
          <w:szCs w:val="24"/>
        </w:rPr>
        <w:t>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uch as FTP or HTTP. Specify any communication security or encryption issues,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data</w:t>
      </w:r>
      <w:r w:rsidRPr="006B3E5A">
        <w:rPr>
          <w:rFonts w:ascii="Times New Roman" w:hAnsi="Times New Roman" w:cs="Times New Roman"/>
          <w:color w:val="23292D"/>
          <w:spacing w:val="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transfer</w:t>
      </w:r>
      <w:r w:rsidRPr="006B3E5A">
        <w:rPr>
          <w:rFonts w:ascii="Times New Roman" w:hAnsi="Times New Roman" w:cs="Times New Roman"/>
          <w:color w:val="23292D"/>
          <w:spacing w:val="-2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rates,</w:t>
      </w:r>
      <w:r w:rsidRPr="006B3E5A">
        <w:rPr>
          <w:rFonts w:ascii="Times New Roman" w:hAnsi="Times New Roman" w:cs="Times New Roman"/>
          <w:color w:val="23292D"/>
          <w:spacing w:val="3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and</w:t>
      </w:r>
      <w:r w:rsidRPr="006B3E5A">
        <w:rPr>
          <w:rFonts w:ascii="Times New Roman" w:hAnsi="Times New Roman" w:cs="Times New Roman"/>
          <w:color w:val="23292D"/>
          <w:spacing w:val="-1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synchronization</w:t>
      </w:r>
      <w:r w:rsidRPr="006B3E5A">
        <w:rPr>
          <w:rFonts w:ascii="Times New Roman" w:hAnsi="Times New Roman" w:cs="Times New Roman"/>
          <w:color w:val="23292D"/>
          <w:spacing w:val="-5"/>
          <w:sz w:val="24"/>
          <w:szCs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  <w:szCs w:val="24"/>
        </w:rPr>
        <w:t>mechanisms.</w:t>
      </w:r>
    </w:p>
    <w:p w:rsidR="004D4DCA" w:rsidRPr="006B3E5A" w:rsidRDefault="004D4DCA" w:rsidP="004D4DCA">
      <w:pPr>
        <w:pStyle w:val="BodyText"/>
        <w:spacing w:before="11"/>
        <w:rPr>
          <w:rFonts w:ascii="Times New Roman" w:hAnsi="Times New Roman" w:cs="Times New Roman"/>
          <w:sz w:val="25"/>
        </w:rPr>
      </w:pPr>
    </w:p>
    <w:p w:rsidR="004D4DCA" w:rsidRPr="006B3E5A" w:rsidRDefault="004D4DCA" w:rsidP="004D4DCA">
      <w:pPr>
        <w:pStyle w:val="Heading4"/>
        <w:rPr>
          <w:sz w:val="28"/>
        </w:rPr>
      </w:pPr>
      <w:r w:rsidRPr="006B3E5A">
        <w:rPr>
          <w:color w:val="23292D"/>
          <w:sz w:val="28"/>
        </w:rPr>
        <w:t>Non</w:t>
      </w:r>
      <w:r w:rsidRPr="006B3E5A">
        <w:rPr>
          <w:color w:val="23292D"/>
          <w:spacing w:val="-6"/>
          <w:sz w:val="28"/>
        </w:rPr>
        <w:t>-Functional</w:t>
      </w:r>
      <w:r w:rsidRPr="006B3E5A">
        <w:rPr>
          <w:color w:val="23292D"/>
          <w:spacing w:val="-11"/>
          <w:sz w:val="28"/>
        </w:rPr>
        <w:t xml:space="preserve"> </w:t>
      </w:r>
      <w:r w:rsidRPr="006B3E5A">
        <w:rPr>
          <w:color w:val="23292D"/>
          <w:sz w:val="28"/>
        </w:rPr>
        <w:t>Requirement:</w:t>
      </w:r>
    </w:p>
    <w:p w:rsidR="004D4DCA" w:rsidRPr="006B3E5A" w:rsidRDefault="004D4DCA" w:rsidP="006B3E5A">
      <w:pPr>
        <w:spacing w:before="215"/>
        <w:rPr>
          <w:rFonts w:ascii="Times New Roman" w:hAnsi="Times New Roman" w:cs="Times New Roman"/>
          <w:b/>
          <w:sz w:val="24"/>
        </w:rPr>
      </w:pPr>
      <w:r w:rsidRPr="006B3E5A">
        <w:rPr>
          <w:rFonts w:ascii="Times New Roman" w:hAnsi="Times New Roman" w:cs="Times New Roman"/>
          <w:b/>
          <w:color w:val="23292D"/>
          <w:sz w:val="24"/>
        </w:rPr>
        <w:t>Performance</w:t>
      </w:r>
      <w:r w:rsidRPr="006B3E5A">
        <w:rPr>
          <w:rFonts w:ascii="Times New Roman" w:hAnsi="Times New Roman" w:cs="Times New Roman"/>
          <w:b/>
          <w:color w:val="23292D"/>
          <w:spacing w:val="-8"/>
          <w:sz w:val="24"/>
        </w:rPr>
        <w:t xml:space="preserve"> </w:t>
      </w:r>
      <w:r w:rsidRPr="006B3E5A">
        <w:rPr>
          <w:rFonts w:ascii="Times New Roman" w:hAnsi="Times New Roman" w:cs="Times New Roman"/>
          <w:b/>
          <w:color w:val="23292D"/>
          <w:sz w:val="24"/>
        </w:rPr>
        <w:t>Requirements:</w:t>
      </w:r>
    </w:p>
    <w:p w:rsidR="004D4DCA" w:rsidRPr="006B3E5A" w:rsidRDefault="004D4DCA" w:rsidP="004D4DCA">
      <w:pPr>
        <w:pStyle w:val="BodyText"/>
        <w:spacing w:line="235" w:lineRule="auto"/>
        <w:ind w:left="901" w:right="922" w:firstLine="720"/>
        <w:jc w:val="both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color w:val="23292D"/>
          <w:sz w:val="24"/>
        </w:rPr>
        <w:t>If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er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r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erformanc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fo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roduct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unde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variou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circumstances, state them here and explain their rationale, to help the developers</w:t>
      </w:r>
      <w:r w:rsidRPr="006B3E5A">
        <w:rPr>
          <w:rFonts w:ascii="Times New Roman" w:hAnsi="Times New Roman" w:cs="Times New Roman"/>
          <w:color w:val="23292D"/>
          <w:spacing w:val="-57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understand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intent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nd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mak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uitabl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design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choices.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pecif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iming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lationship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fo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al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im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ystems.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Mak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uch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pecific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ossible.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You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ma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need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tat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erformanc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fo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individual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functional</w:t>
      </w:r>
      <w:r w:rsidRPr="006B3E5A">
        <w:rPr>
          <w:rFonts w:ascii="Times New Roman" w:hAnsi="Times New Roman" w:cs="Times New Roman"/>
          <w:color w:val="23292D"/>
          <w:spacing w:val="-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r</w:t>
      </w:r>
      <w:r w:rsidRPr="006B3E5A">
        <w:rPr>
          <w:rFonts w:ascii="Times New Roman" w:hAnsi="Times New Roman" w:cs="Times New Roman"/>
          <w:color w:val="23292D"/>
          <w:spacing w:val="-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features.</w:t>
      </w:r>
    </w:p>
    <w:p w:rsidR="004D4DCA" w:rsidRPr="006B3E5A" w:rsidRDefault="004D4DCA" w:rsidP="004D4DCA">
      <w:pPr>
        <w:pStyle w:val="Heading4"/>
        <w:spacing w:before="199"/>
        <w:rPr>
          <w:sz w:val="24"/>
        </w:rPr>
      </w:pPr>
      <w:r w:rsidRPr="006B3E5A">
        <w:rPr>
          <w:color w:val="23292D"/>
          <w:sz w:val="24"/>
        </w:rPr>
        <w:t>Safety</w:t>
      </w:r>
      <w:r w:rsidRPr="006B3E5A">
        <w:rPr>
          <w:color w:val="23292D"/>
          <w:spacing w:val="-3"/>
          <w:sz w:val="24"/>
        </w:rPr>
        <w:t xml:space="preserve"> </w:t>
      </w:r>
      <w:r w:rsidRPr="006B3E5A">
        <w:rPr>
          <w:color w:val="23292D"/>
          <w:sz w:val="24"/>
        </w:rPr>
        <w:t>Requirements:</w:t>
      </w:r>
    </w:p>
    <w:p w:rsidR="004D4DCA" w:rsidRPr="006B3E5A" w:rsidRDefault="004D4DCA" w:rsidP="004D4DCA">
      <w:pPr>
        <w:pStyle w:val="BodyText"/>
        <w:spacing w:before="200" w:line="249" w:lineRule="auto"/>
        <w:ind w:left="901" w:right="916" w:firstLine="720"/>
        <w:jc w:val="both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color w:val="23292D"/>
          <w:sz w:val="24"/>
        </w:rPr>
        <w:t>Specify those requirements that are concerned with possible loss, damage,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r harm that could result from the use of the product. Define any safeguards o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 xml:space="preserve">actions that </w:t>
      </w:r>
      <w:proofErr w:type="gramStart"/>
      <w:r w:rsidRPr="006B3E5A">
        <w:rPr>
          <w:rFonts w:ascii="Times New Roman" w:hAnsi="Times New Roman" w:cs="Times New Roman"/>
          <w:color w:val="23292D"/>
          <w:sz w:val="24"/>
        </w:rPr>
        <w:t>must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be taken</w:t>
      </w:r>
      <w:proofErr w:type="gramEnd"/>
      <w:r w:rsidRPr="006B3E5A">
        <w:rPr>
          <w:rFonts w:ascii="Times New Roman" w:hAnsi="Times New Roman" w:cs="Times New Roman"/>
          <w:color w:val="23292D"/>
          <w:sz w:val="24"/>
        </w:rPr>
        <w:t>,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s well as actions that must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b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revented.</w:t>
      </w:r>
      <w:r w:rsidRPr="006B3E5A">
        <w:rPr>
          <w:rFonts w:ascii="Times New Roman" w:hAnsi="Times New Roman" w:cs="Times New Roman"/>
          <w:color w:val="23292D"/>
          <w:spacing w:val="60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fer to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n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external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olicie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gulation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at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tat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afet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issue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at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ffect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roduct’s</w:t>
      </w:r>
      <w:r w:rsidRPr="006B3E5A">
        <w:rPr>
          <w:rFonts w:ascii="Times New Roman" w:hAnsi="Times New Roman" w:cs="Times New Roman"/>
          <w:color w:val="23292D"/>
          <w:spacing w:val="-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design</w:t>
      </w:r>
      <w:r w:rsidRPr="006B3E5A">
        <w:rPr>
          <w:rFonts w:ascii="Times New Roman" w:hAnsi="Times New Roman" w:cs="Times New Roman"/>
          <w:color w:val="23292D"/>
          <w:spacing w:val="-6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use.</w:t>
      </w:r>
      <w:r w:rsidRPr="006B3E5A">
        <w:rPr>
          <w:rFonts w:ascii="Times New Roman" w:hAnsi="Times New Roman" w:cs="Times New Roman"/>
          <w:color w:val="23292D"/>
          <w:spacing w:val="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Define</w:t>
      </w:r>
      <w:r w:rsidRPr="006B3E5A">
        <w:rPr>
          <w:rFonts w:ascii="Times New Roman" w:hAnsi="Times New Roman" w:cs="Times New Roman"/>
          <w:color w:val="23292D"/>
          <w:spacing w:val="-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ny</w:t>
      </w:r>
      <w:r w:rsidRPr="006B3E5A">
        <w:rPr>
          <w:rFonts w:ascii="Times New Roman" w:hAnsi="Times New Roman" w:cs="Times New Roman"/>
          <w:color w:val="23292D"/>
          <w:spacing w:val="-5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afety</w:t>
      </w:r>
      <w:r w:rsidRPr="006B3E5A">
        <w:rPr>
          <w:rFonts w:ascii="Times New Roman" w:hAnsi="Times New Roman" w:cs="Times New Roman"/>
          <w:color w:val="23292D"/>
          <w:spacing w:val="-4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certifications</w:t>
      </w:r>
      <w:r w:rsidRPr="006B3E5A">
        <w:rPr>
          <w:rFonts w:ascii="Times New Roman" w:hAnsi="Times New Roman" w:cs="Times New Roman"/>
          <w:color w:val="23292D"/>
          <w:spacing w:val="-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at</w:t>
      </w:r>
      <w:r w:rsidRPr="006B3E5A">
        <w:rPr>
          <w:rFonts w:ascii="Times New Roman" w:hAnsi="Times New Roman" w:cs="Times New Roman"/>
          <w:color w:val="23292D"/>
          <w:spacing w:val="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must</w:t>
      </w:r>
      <w:r w:rsidRPr="006B3E5A">
        <w:rPr>
          <w:rFonts w:ascii="Times New Roman" w:hAnsi="Times New Roman" w:cs="Times New Roman"/>
          <w:color w:val="23292D"/>
          <w:spacing w:val="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be</w:t>
      </w:r>
      <w:r w:rsidRPr="006B3E5A">
        <w:rPr>
          <w:rFonts w:ascii="Times New Roman" w:hAnsi="Times New Roman" w:cs="Times New Roman"/>
          <w:color w:val="23292D"/>
          <w:spacing w:val="-5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atisfied.</w:t>
      </w:r>
    </w:p>
    <w:p w:rsidR="004D4DCA" w:rsidRPr="006B3E5A" w:rsidRDefault="004D4DCA" w:rsidP="004D4DCA">
      <w:pPr>
        <w:pStyle w:val="Heading4"/>
        <w:spacing w:before="193"/>
        <w:rPr>
          <w:sz w:val="24"/>
        </w:rPr>
      </w:pPr>
      <w:r w:rsidRPr="006B3E5A">
        <w:rPr>
          <w:color w:val="23292D"/>
          <w:sz w:val="24"/>
        </w:rPr>
        <w:t>Security</w:t>
      </w:r>
      <w:r w:rsidRPr="006B3E5A">
        <w:rPr>
          <w:color w:val="23292D"/>
          <w:spacing w:val="-6"/>
          <w:sz w:val="24"/>
        </w:rPr>
        <w:t xml:space="preserve"> </w:t>
      </w:r>
      <w:r w:rsidRPr="006B3E5A">
        <w:rPr>
          <w:color w:val="23292D"/>
          <w:sz w:val="24"/>
        </w:rPr>
        <w:t>Requirements:</w:t>
      </w:r>
    </w:p>
    <w:p w:rsidR="004D4DCA" w:rsidRPr="006B3E5A" w:rsidRDefault="004D4DCA" w:rsidP="004D4DCA">
      <w:pPr>
        <w:pStyle w:val="BodyText"/>
        <w:spacing w:before="3"/>
        <w:rPr>
          <w:rFonts w:ascii="Times New Roman" w:hAnsi="Times New Roman" w:cs="Times New Roman"/>
          <w:b/>
          <w:sz w:val="32"/>
        </w:rPr>
      </w:pPr>
    </w:p>
    <w:p w:rsidR="004D4DCA" w:rsidRPr="006B3E5A" w:rsidRDefault="004D4DCA" w:rsidP="004D4DCA">
      <w:pPr>
        <w:pStyle w:val="BodyText"/>
        <w:spacing w:line="235" w:lineRule="auto"/>
        <w:ind w:left="901" w:right="923" w:firstLine="720"/>
        <w:jc w:val="both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color w:val="23292D"/>
          <w:sz w:val="24"/>
        </w:rPr>
        <w:t>Specif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n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quirement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garding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ecurit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rivacy</w:t>
      </w:r>
      <w:r w:rsidRPr="006B3E5A">
        <w:rPr>
          <w:rFonts w:ascii="Times New Roman" w:hAnsi="Times New Roman" w:cs="Times New Roman"/>
          <w:color w:val="23292D"/>
          <w:spacing w:val="6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issues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urrounding use of the product or protection of the data used or created by th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roduct.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Defin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n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proofErr w:type="gramStart"/>
      <w:r w:rsidRPr="006B3E5A">
        <w:rPr>
          <w:rFonts w:ascii="Times New Roman" w:hAnsi="Times New Roman" w:cs="Times New Roman"/>
          <w:color w:val="23292D"/>
          <w:sz w:val="24"/>
        </w:rPr>
        <w:t>use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identit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uthentication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quirements</w:t>
      </w:r>
      <w:proofErr w:type="gramEnd"/>
      <w:r w:rsidRPr="006B3E5A">
        <w:rPr>
          <w:rFonts w:ascii="Times New Roman" w:hAnsi="Times New Roman" w:cs="Times New Roman"/>
          <w:color w:val="23292D"/>
          <w:sz w:val="24"/>
        </w:rPr>
        <w:t>.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Refer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o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ny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external policies or regulations containing security issues that affect the product.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Defin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ny</w:t>
      </w:r>
      <w:r w:rsidRPr="006B3E5A">
        <w:rPr>
          <w:rFonts w:ascii="Times New Roman" w:hAnsi="Times New Roman" w:cs="Times New Roman"/>
          <w:color w:val="23292D"/>
          <w:spacing w:val="-4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ecurity</w:t>
      </w:r>
      <w:r w:rsidRPr="006B3E5A">
        <w:rPr>
          <w:rFonts w:ascii="Times New Roman" w:hAnsi="Times New Roman" w:cs="Times New Roman"/>
          <w:color w:val="23292D"/>
          <w:spacing w:val="-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r</w:t>
      </w:r>
      <w:r w:rsidRPr="006B3E5A">
        <w:rPr>
          <w:rFonts w:ascii="Times New Roman" w:hAnsi="Times New Roman" w:cs="Times New Roman"/>
          <w:color w:val="23292D"/>
          <w:spacing w:val="-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privacy</w:t>
      </w:r>
      <w:r w:rsidRPr="006B3E5A">
        <w:rPr>
          <w:rFonts w:ascii="Times New Roman" w:hAnsi="Times New Roman" w:cs="Times New Roman"/>
          <w:color w:val="23292D"/>
          <w:spacing w:val="-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certifications that</w:t>
      </w:r>
      <w:r w:rsidRPr="006B3E5A">
        <w:rPr>
          <w:rFonts w:ascii="Times New Roman" w:hAnsi="Times New Roman" w:cs="Times New Roman"/>
          <w:color w:val="23292D"/>
          <w:spacing w:val="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must</w:t>
      </w:r>
      <w:r w:rsidRPr="006B3E5A">
        <w:rPr>
          <w:rFonts w:ascii="Times New Roman" w:hAnsi="Times New Roman" w:cs="Times New Roman"/>
          <w:color w:val="23292D"/>
          <w:spacing w:val="4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b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atisfied.</w:t>
      </w:r>
    </w:p>
    <w:p w:rsidR="004D4DCA" w:rsidRPr="006B3E5A" w:rsidRDefault="004D4DCA" w:rsidP="004D4DCA">
      <w:pPr>
        <w:pStyle w:val="Heading4"/>
        <w:spacing w:before="199"/>
        <w:rPr>
          <w:sz w:val="24"/>
        </w:rPr>
      </w:pPr>
      <w:r w:rsidRPr="006B3E5A">
        <w:rPr>
          <w:color w:val="23292D"/>
          <w:sz w:val="24"/>
        </w:rPr>
        <w:t>Software</w:t>
      </w:r>
      <w:r w:rsidRPr="006B3E5A">
        <w:rPr>
          <w:color w:val="23292D"/>
          <w:spacing w:val="-6"/>
          <w:sz w:val="24"/>
        </w:rPr>
        <w:t xml:space="preserve"> </w:t>
      </w:r>
      <w:r w:rsidRPr="006B3E5A">
        <w:rPr>
          <w:color w:val="23292D"/>
          <w:sz w:val="24"/>
        </w:rPr>
        <w:t>Quality</w:t>
      </w:r>
      <w:r w:rsidRPr="006B3E5A">
        <w:rPr>
          <w:color w:val="23292D"/>
          <w:spacing w:val="-5"/>
          <w:sz w:val="24"/>
        </w:rPr>
        <w:t xml:space="preserve"> </w:t>
      </w:r>
      <w:r w:rsidRPr="006B3E5A">
        <w:rPr>
          <w:color w:val="23292D"/>
          <w:sz w:val="24"/>
        </w:rPr>
        <w:t>Attributes:</w:t>
      </w:r>
    </w:p>
    <w:p w:rsidR="004D4DCA" w:rsidRPr="006B3E5A" w:rsidRDefault="004D4DCA" w:rsidP="004D4DCA">
      <w:pPr>
        <w:pStyle w:val="BodyText"/>
        <w:spacing w:before="200" w:line="242" w:lineRule="auto"/>
        <w:ind w:left="901" w:right="925" w:firstLine="720"/>
        <w:jc w:val="both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color w:val="23292D"/>
          <w:sz w:val="24"/>
        </w:rPr>
        <w:t>Specify any additional quality characteristics for the product that will b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important</w:t>
      </w:r>
      <w:r w:rsidRPr="006B3E5A">
        <w:rPr>
          <w:rFonts w:ascii="Times New Roman" w:hAnsi="Times New Roman" w:cs="Times New Roman"/>
          <w:color w:val="23292D"/>
          <w:spacing w:val="1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o</w:t>
      </w:r>
      <w:r w:rsidRPr="006B3E5A">
        <w:rPr>
          <w:rFonts w:ascii="Times New Roman" w:hAnsi="Times New Roman" w:cs="Times New Roman"/>
          <w:color w:val="23292D"/>
          <w:spacing w:val="9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either</w:t>
      </w:r>
      <w:r w:rsidRPr="006B3E5A">
        <w:rPr>
          <w:rFonts w:ascii="Times New Roman" w:hAnsi="Times New Roman" w:cs="Times New Roman"/>
          <w:color w:val="23292D"/>
          <w:spacing w:val="7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e</w:t>
      </w:r>
      <w:r w:rsidRPr="006B3E5A">
        <w:rPr>
          <w:rFonts w:ascii="Times New Roman" w:hAnsi="Times New Roman" w:cs="Times New Roman"/>
          <w:color w:val="23292D"/>
          <w:spacing w:val="10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customers</w:t>
      </w:r>
      <w:r w:rsidRPr="006B3E5A">
        <w:rPr>
          <w:rFonts w:ascii="Times New Roman" w:hAnsi="Times New Roman" w:cs="Times New Roman"/>
          <w:color w:val="23292D"/>
          <w:spacing w:val="10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r</w:t>
      </w:r>
      <w:r w:rsidRPr="006B3E5A">
        <w:rPr>
          <w:rFonts w:ascii="Times New Roman" w:hAnsi="Times New Roman" w:cs="Times New Roman"/>
          <w:color w:val="23292D"/>
          <w:spacing w:val="7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he</w:t>
      </w:r>
      <w:r w:rsidRPr="006B3E5A">
        <w:rPr>
          <w:rFonts w:ascii="Times New Roman" w:hAnsi="Times New Roman" w:cs="Times New Roman"/>
          <w:color w:val="23292D"/>
          <w:spacing w:val="10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developers.</w:t>
      </w:r>
      <w:r w:rsidRPr="006B3E5A">
        <w:rPr>
          <w:rFonts w:ascii="Times New Roman" w:hAnsi="Times New Roman" w:cs="Times New Roman"/>
          <w:color w:val="23292D"/>
          <w:spacing w:val="1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Some</w:t>
      </w:r>
      <w:r w:rsidRPr="006B3E5A">
        <w:rPr>
          <w:rFonts w:ascii="Times New Roman" w:hAnsi="Times New Roman" w:cs="Times New Roman"/>
          <w:color w:val="23292D"/>
          <w:spacing w:val="10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to</w:t>
      </w:r>
      <w:r w:rsidRPr="006B3E5A">
        <w:rPr>
          <w:rFonts w:ascii="Times New Roman" w:hAnsi="Times New Roman" w:cs="Times New Roman"/>
          <w:color w:val="23292D"/>
          <w:spacing w:val="1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consider</w:t>
      </w:r>
      <w:r w:rsidRPr="006B3E5A">
        <w:rPr>
          <w:rFonts w:ascii="Times New Roman" w:hAnsi="Times New Roman" w:cs="Times New Roman"/>
          <w:color w:val="23292D"/>
          <w:spacing w:val="7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re:</w:t>
      </w:r>
    </w:p>
    <w:p w:rsidR="004D4DCA" w:rsidRPr="006B3E5A" w:rsidRDefault="004D4DCA" w:rsidP="004D4DCA">
      <w:pPr>
        <w:spacing w:line="242" w:lineRule="auto"/>
        <w:jc w:val="both"/>
        <w:rPr>
          <w:rFonts w:ascii="Times New Roman" w:hAnsi="Times New Roman" w:cs="Times New Roman"/>
          <w:sz w:val="24"/>
        </w:rPr>
        <w:sectPr w:rsidR="004D4DCA" w:rsidRPr="006B3E5A">
          <w:pgSz w:w="12240" w:h="15840"/>
          <w:pgMar w:top="1260" w:right="520" w:bottom="280" w:left="1260" w:header="766" w:footer="0" w:gutter="0"/>
          <w:cols w:space="720"/>
        </w:sectPr>
      </w:pPr>
    </w:p>
    <w:p w:rsidR="004D4DCA" w:rsidRPr="006B3E5A" w:rsidRDefault="004D4DCA" w:rsidP="004D4DCA">
      <w:pPr>
        <w:pStyle w:val="BodyText"/>
        <w:rPr>
          <w:rFonts w:ascii="Times New Roman" w:hAnsi="Times New Roman" w:cs="Times New Roman"/>
          <w:sz w:val="13"/>
        </w:rPr>
      </w:pPr>
    </w:p>
    <w:p w:rsidR="004D4DCA" w:rsidRPr="006B3E5A" w:rsidRDefault="004D4DCA" w:rsidP="006B3E5A">
      <w:pPr>
        <w:pStyle w:val="BodyText"/>
        <w:spacing w:before="24"/>
        <w:ind w:left="901" w:right="924"/>
        <w:jc w:val="both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color w:val="23292D"/>
          <w:sz w:val="24"/>
        </w:rPr>
        <w:t>Adaptability,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vailability,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Correctness,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Flexibility,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Interoperability,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Maintainability, Portability, Reliability, Reusability, Robustness, Testability and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Usability. Write these to be Specific, Quantitative and Verifiable when possible.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At the least, clarify the relative preferences for various attributes, such as ease of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use</w:t>
      </w:r>
      <w:r w:rsidRPr="006B3E5A">
        <w:rPr>
          <w:rFonts w:ascii="Times New Roman" w:hAnsi="Times New Roman" w:cs="Times New Roman"/>
          <w:color w:val="23292D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ver</w:t>
      </w:r>
      <w:r w:rsidRPr="006B3E5A">
        <w:rPr>
          <w:rFonts w:ascii="Times New Roman" w:hAnsi="Times New Roman" w:cs="Times New Roman"/>
          <w:color w:val="23292D"/>
          <w:spacing w:val="-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ease</w:t>
      </w:r>
      <w:r w:rsidRPr="006B3E5A">
        <w:rPr>
          <w:rFonts w:ascii="Times New Roman" w:hAnsi="Times New Roman" w:cs="Times New Roman"/>
          <w:color w:val="23292D"/>
          <w:spacing w:val="2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of</w:t>
      </w:r>
      <w:r w:rsidRPr="006B3E5A">
        <w:rPr>
          <w:rFonts w:ascii="Times New Roman" w:hAnsi="Times New Roman" w:cs="Times New Roman"/>
          <w:color w:val="23292D"/>
          <w:spacing w:val="3"/>
          <w:sz w:val="24"/>
        </w:rPr>
        <w:t xml:space="preserve"> </w:t>
      </w:r>
      <w:r w:rsidRPr="006B3E5A">
        <w:rPr>
          <w:rFonts w:ascii="Times New Roman" w:hAnsi="Times New Roman" w:cs="Times New Roman"/>
          <w:color w:val="23292D"/>
          <w:sz w:val="24"/>
        </w:rPr>
        <w:t>learning.</w:t>
      </w:r>
    </w:p>
    <w:p w:rsidR="004D4DCA" w:rsidRPr="006B3E5A" w:rsidRDefault="004D4DCA" w:rsidP="004D4DCA">
      <w:pPr>
        <w:pStyle w:val="BodyText"/>
        <w:spacing w:before="8"/>
        <w:rPr>
          <w:rFonts w:ascii="Times New Roman" w:hAnsi="Times New Roman" w:cs="Times New Roman"/>
          <w:sz w:val="29"/>
        </w:rPr>
      </w:pPr>
    </w:p>
    <w:p w:rsidR="004D4DCA" w:rsidRPr="006B3E5A" w:rsidRDefault="004D4DCA" w:rsidP="006B3E5A">
      <w:pPr>
        <w:jc w:val="both"/>
        <w:rPr>
          <w:rFonts w:ascii="Times New Roman" w:hAnsi="Times New Roman" w:cs="Times New Roman"/>
          <w:b/>
          <w:sz w:val="24"/>
        </w:rPr>
      </w:pPr>
      <w:r w:rsidRPr="006B3E5A">
        <w:rPr>
          <w:rFonts w:ascii="Times New Roman" w:hAnsi="Times New Roman" w:cs="Times New Roman"/>
          <w:b/>
          <w:color w:val="23292D"/>
          <w:sz w:val="24"/>
          <w:u w:val="thick" w:color="23292D"/>
        </w:rPr>
        <w:t>Other</w:t>
      </w:r>
      <w:r w:rsidRPr="006B3E5A">
        <w:rPr>
          <w:rFonts w:ascii="Times New Roman" w:hAnsi="Times New Roman" w:cs="Times New Roman"/>
          <w:b/>
          <w:color w:val="23292D"/>
          <w:spacing w:val="-10"/>
          <w:sz w:val="24"/>
          <w:u w:val="thick" w:color="23292D"/>
        </w:rPr>
        <w:t xml:space="preserve"> </w:t>
      </w:r>
      <w:r w:rsidRPr="006B3E5A">
        <w:rPr>
          <w:rFonts w:ascii="Times New Roman" w:hAnsi="Times New Roman" w:cs="Times New Roman"/>
          <w:b/>
          <w:color w:val="23292D"/>
          <w:sz w:val="24"/>
          <w:u w:val="thick" w:color="23292D"/>
        </w:rPr>
        <w:t>Requirements:</w:t>
      </w:r>
    </w:p>
    <w:p w:rsidR="004D4DCA" w:rsidRPr="006B3E5A" w:rsidRDefault="004D4DCA" w:rsidP="004D4DCA">
      <w:pPr>
        <w:pStyle w:val="ListParagraph"/>
        <w:widowControl w:val="0"/>
        <w:numPr>
          <w:ilvl w:val="0"/>
          <w:numId w:val="55"/>
        </w:numPr>
        <w:tabs>
          <w:tab w:val="left" w:pos="1620"/>
          <w:tab w:val="left" w:pos="1621"/>
        </w:tabs>
        <w:autoSpaceDE w:val="0"/>
        <w:autoSpaceDN w:val="0"/>
        <w:spacing w:before="197" w:after="0" w:line="293" w:lineRule="exact"/>
        <w:contextualSpacing w:val="0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sz w:val="24"/>
        </w:rPr>
        <w:t>Linux</w:t>
      </w:r>
      <w:r w:rsidRPr="006B3E5A">
        <w:rPr>
          <w:rFonts w:ascii="Times New Roman" w:hAnsi="Times New Roman" w:cs="Times New Roman"/>
          <w:spacing w:val="-8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Operating</w:t>
      </w:r>
      <w:r w:rsidRPr="006B3E5A">
        <w:rPr>
          <w:rFonts w:ascii="Times New Roman" w:hAnsi="Times New Roman" w:cs="Times New Roman"/>
          <w:spacing w:val="-2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System/Windows.</w:t>
      </w:r>
    </w:p>
    <w:p w:rsidR="004D4DCA" w:rsidRPr="006B3E5A" w:rsidRDefault="004D4DCA" w:rsidP="004D4DCA">
      <w:pPr>
        <w:pStyle w:val="ListParagraph"/>
        <w:widowControl w:val="0"/>
        <w:numPr>
          <w:ilvl w:val="0"/>
          <w:numId w:val="55"/>
        </w:numPr>
        <w:tabs>
          <w:tab w:val="left" w:pos="1620"/>
          <w:tab w:val="left" w:pos="1621"/>
        </w:tabs>
        <w:autoSpaceDE w:val="0"/>
        <w:autoSpaceDN w:val="0"/>
        <w:spacing w:after="0" w:line="293" w:lineRule="exact"/>
        <w:contextualSpacing w:val="0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sz w:val="24"/>
        </w:rPr>
        <w:t>Python</w:t>
      </w:r>
      <w:r w:rsidRPr="006B3E5A">
        <w:rPr>
          <w:rFonts w:ascii="Times New Roman" w:hAnsi="Times New Roman" w:cs="Times New Roman"/>
          <w:spacing w:val="-6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Platform</w:t>
      </w:r>
      <w:r w:rsidRPr="006B3E5A">
        <w:rPr>
          <w:rFonts w:ascii="Times New Roman" w:hAnsi="Times New Roman" w:cs="Times New Roman"/>
          <w:spacing w:val="-6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(</w:t>
      </w:r>
      <w:proofErr w:type="spellStart"/>
      <w:r w:rsidRPr="006B3E5A">
        <w:rPr>
          <w:rFonts w:ascii="Times New Roman" w:hAnsi="Times New Roman" w:cs="Times New Roman"/>
          <w:sz w:val="24"/>
        </w:rPr>
        <w:t>Jupyter</w:t>
      </w:r>
      <w:proofErr w:type="spellEnd"/>
      <w:r w:rsidRPr="006B3E5A">
        <w:rPr>
          <w:rFonts w:ascii="Times New Roman" w:hAnsi="Times New Roman" w:cs="Times New Roman"/>
          <w:sz w:val="24"/>
        </w:rPr>
        <w:t>,</w:t>
      </w:r>
      <w:r w:rsidRPr="006B3E5A">
        <w:rPr>
          <w:rFonts w:ascii="Times New Roman" w:hAnsi="Times New Roman" w:cs="Times New Roman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Python3).</w:t>
      </w:r>
    </w:p>
    <w:p w:rsidR="004D4DCA" w:rsidRPr="006B3E5A" w:rsidRDefault="004D4DCA" w:rsidP="004D4DCA">
      <w:pPr>
        <w:pStyle w:val="ListParagraph"/>
        <w:widowControl w:val="0"/>
        <w:numPr>
          <w:ilvl w:val="0"/>
          <w:numId w:val="55"/>
        </w:numPr>
        <w:tabs>
          <w:tab w:val="left" w:pos="1620"/>
          <w:tab w:val="left" w:pos="1621"/>
        </w:tabs>
        <w:autoSpaceDE w:val="0"/>
        <w:autoSpaceDN w:val="0"/>
        <w:spacing w:after="0" w:line="293" w:lineRule="exact"/>
        <w:contextualSpacing w:val="0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sz w:val="24"/>
        </w:rPr>
        <w:t>NLTK</w:t>
      </w:r>
      <w:r w:rsidRPr="006B3E5A">
        <w:rPr>
          <w:rFonts w:ascii="Times New Roman" w:hAnsi="Times New Roman" w:cs="Times New Roman"/>
          <w:spacing w:val="-7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package</w:t>
      </w:r>
      <w:r w:rsidRPr="006B3E5A">
        <w:rPr>
          <w:rFonts w:ascii="Times New Roman" w:hAnsi="Times New Roman" w:cs="Times New Roman"/>
          <w:spacing w:val="-1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(</w:t>
      </w:r>
      <w:proofErr w:type="spellStart"/>
      <w:r w:rsidRPr="006B3E5A">
        <w:rPr>
          <w:rFonts w:ascii="Times New Roman" w:hAnsi="Times New Roman" w:cs="Times New Roman"/>
          <w:sz w:val="24"/>
        </w:rPr>
        <w:t>TextBlob</w:t>
      </w:r>
      <w:proofErr w:type="spellEnd"/>
      <w:r w:rsidRPr="006B3E5A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6B3E5A">
        <w:rPr>
          <w:rFonts w:ascii="Times New Roman" w:hAnsi="Times New Roman" w:cs="Times New Roman"/>
          <w:sz w:val="24"/>
        </w:rPr>
        <w:t>Tweepy</w:t>
      </w:r>
      <w:proofErr w:type="spellEnd"/>
      <w:r w:rsidRPr="006B3E5A">
        <w:rPr>
          <w:rFonts w:ascii="Times New Roman" w:hAnsi="Times New Roman" w:cs="Times New Roman"/>
          <w:sz w:val="24"/>
        </w:rPr>
        <w:t>).</w:t>
      </w:r>
    </w:p>
    <w:p w:rsidR="004D4DCA" w:rsidRPr="006B3E5A" w:rsidRDefault="004D4DCA" w:rsidP="004D4DCA">
      <w:pPr>
        <w:pStyle w:val="ListParagraph"/>
        <w:widowControl w:val="0"/>
        <w:numPr>
          <w:ilvl w:val="0"/>
          <w:numId w:val="55"/>
        </w:numPr>
        <w:tabs>
          <w:tab w:val="left" w:pos="1620"/>
          <w:tab w:val="left" w:pos="1621"/>
        </w:tabs>
        <w:autoSpaceDE w:val="0"/>
        <w:autoSpaceDN w:val="0"/>
        <w:spacing w:after="0" w:line="293" w:lineRule="exact"/>
        <w:contextualSpacing w:val="0"/>
        <w:rPr>
          <w:rFonts w:ascii="Times New Roman" w:hAnsi="Times New Roman" w:cs="Times New Roman"/>
          <w:sz w:val="24"/>
        </w:rPr>
      </w:pPr>
      <w:r w:rsidRPr="006B3E5A">
        <w:rPr>
          <w:rFonts w:ascii="Times New Roman" w:hAnsi="Times New Roman" w:cs="Times New Roman"/>
          <w:sz w:val="24"/>
        </w:rPr>
        <w:t>Modern</w:t>
      </w:r>
      <w:r w:rsidRPr="006B3E5A">
        <w:rPr>
          <w:rFonts w:ascii="Times New Roman" w:hAnsi="Times New Roman" w:cs="Times New Roman"/>
          <w:spacing w:val="-6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Web</w:t>
      </w:r>
      <w:r w:rsidRPr="006B3E5A">
        <w:rPr>
          <w:rFonts w:ascii="Times New Roman" w:hAnsi="Times New Roman" w:cs="Times New Roman"/>
          <w:spacing w:val="-5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Browser</w:t>
      </w:r>
      <w:r w:rsidRPr="006B3E5A">
        <w:rPr>
          <w:rFonts w:ascii="Times New Roman" w:hAnsi="Times New Roman" w:cs="Times New Roman"/>
          <w:spacing w:val="1"/>
          <w:sz w:val="24"/>
        </w:rPr>
        <w:t xml:space="preserve"> </w:t>
      </w:r>
      <w:r w:rsidRPr="006B3E5A">
        <w:rPr>
          <w:rFonts w:ascii="Times New Roman" w:hAnsi="Times New Roman" w:cs="Times New Roman"/>
          <w:sz w:val="24"/>
        </w:rPr>
        <w:t>(Chrome).</w:t>
      </w:r>
    </w:p>
    <w:p w:rsidR="006D1BE6" w:rsidRDefault="006D1BE6" w:rsidP="006D1BE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0"/>
          <w:lang w:val="en-US"/>
        </w:rPr>
      </w:pPr>
    </w:p>
    <w:p w:rsidR="00DD7A66" w:rsidRPr="006B3E5A" w:rsidRDefault="00DD7A66" w:rsidP="006D1BE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0"/>
          <w:lang w:val="en-US"/>
        </w:rPr>
      </w:pPr>
      <w:r>
        <w:rPr>
          <w:rFonts w:ascii="Times New Roman" w:eastAsia="Times New Roman" w:hAnsi="Times New Roman" w:cs="Times New Roman"/>
          <w:sz w:val="24"/>
          <w:szCs w:val="20"/>
          <w:lang w:val="en-US"/>
        </w:rPr>
        <w:t>______________________________________________________________________________</w:t>
      </w:r>
      <w:bookmarkStart w:id="0" w:name="_GoBack"/>
      <w:bookmarkEnd w:id="0"/>
    </w:p>
    <w:sectPr w:rsidR="00DD7A66" w:rsidRPr="006B3E5A" w:rsidSect="006F4C8A">
      <w:footerReference w:type="default" r:id="rId10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7970" w:rsidRDefault="00527970" w:rsidP="0081273B">
      <w:pPr>
        <w:spacing w:after="0" w:line="240" w:lineRule="auto"/>
      </w:pPr>
      <w:r>
        <w:separator/>
      </w:r>
    </w:p>
  </w:endnote>
  <w:endnote w:type="continuationSeparator" w:id="0">
    <w:p w:rsidR="00527970" w:rsidRDefault="00527970" w:rsidP="00812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MT">
    <w:altName w:val="Cambria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Semibold">
    <w:altName w:val="Segoe UI Semi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833263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9756F" w:rsidRDefault="003975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7A6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39756F" w:rsidRDefault="00397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7970" w:rsidRDefault="00527970" w:rsidP="0081273B">
      <w:pPr>
        <w:spacing w:after="0" w:line="240" w:lineRule="auto"/>
      </w:pPr>
      <w:r>
        <w:separator/>
      </w:r>
    </w:p>
  </w:footnote>
  <w:footnote w:type="continuationSeparator" w:id="0">
    <w:p w:rsidR="00527970" w:rsidRDefault="00527970" w:rsidP="00812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756F" w:rsidRPr="004B79DA" w:rsidRDefault="0039756F" w:rsidP="004B79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1" type="#_x0000_t75" style="width:7.2pt;height:7.2pt;visibility:visible;mso-wrap-style:square" o:bullet="t">
        <v:imagedata r:id="rId1" o:title=""/>
      </v:shape>
    </w:pict>
  </w:numPicBullet>
  <w:abstractNum w:abstractNumId="0" w15:restartNumberingAfterBreak="0">
    <w:nsid w:val="016C3F6D"/>
    <w:multiLevelType w:val="hybridMultilevel"/>
    <w:tmpl w:val="5A84D8E0"/>
    <w:lvl w:ilvl="0" w:tplc="0409000F">
      <w:start w:val="1"/>
      <w:numFmt w:val="decimal"/>
      <w:lvlText w:val="%1."/>
      <w:lvlJc w:val="left"/>
      <w:pPr>
        <w:ind w:left="927" w:hanging="360"/>
      </w:pPr>
      <w:rPr>
        <w:rFonts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 w15:restartNumberingAfterBreak="0">
    <w:nsid w:val="0CFF388E"/>
    <w:multiLevelType w:val="hybridMultilevel"/>
    <w:tmpl w:val="E3B2A90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B83230"/>
    <w:multiLevelType w:val="hybridMultilevel"/>
    <w:tmpl w:val="4EA21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8642A9"/>
    <w:multiLevelType w:val="hybridMultilevel"/>
    <w:tmpl w:val="EFA2B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106E8"/>
    <w:multiLevelType w:val="hybridMultilevel"/>
    <w:tmpl w:val="C568B0F4"/>
    <w:lvl w:ilvl="0" w:tplc="2BF25F42">
      <w:start w:val="1"/>
      <w:numFmt w:val="lowerRoman"/>
      <w:lvlText w:val="%1-"/>
      <w:lvlJc w:val="left"/>
      <w:pPr>
        <w:ind w:left="1647" w:hanging="720"/>
      </w:pPr>
      <w:rPr>
        <w:rFonts w:hint="default"/>
        <w:b/>
        <w:sz w:val="24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13B3781C"/>
    <w:multiLevelType w:val="multilevel"/>
    <w:tmpl w:val="1EA04F3C"/>
    <w:lvl w:ilvl="0">
      <w:start w:val="2"/>
      <w:numFmt w:val="decimal"/>
      <w:lvlText w:val="%1."/>
      <w:lvlJc w:val="left"/>
      <w:pPr>
        <w:ind w:left="450" w:hanging="450"/>
      </w:pPr>
      <w:rPr>
        <w:rFonts w:ascii="TimesNewRomanPS-BoldMT" w:hAnsi="TimesNewRomanPS-BoldMT" w:hint="default"/>
        <w:b/>
        <w:sz w:val="28"/>
      </w:rPr>
    </w:lvl>
    <w:lvl w:ilvl="1">
      <w:start w:val="2"/>
      <w:numFmt w:val="decimal"/>
      <w:lvlText w:val="%1.%2."/>
      <w:lvlJc w:val="left"/>
      <w:pPr>
        <w:ind w:left="450" w:hanging="450"/>
      </w:pPr>
      <w:rPr>
        <w:rFonts w:ascii="TimesNewRomanPS-BoldMT" w:hAnsi="TimesNewRomanPS-BoldMT" w:hint="default"/>
        <w:b/>
        <w:sz w:val="28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ascii="TimesNewRomanPS-BoldMT" w:hAnsi="TimesNewRomanPS-BoldMT"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ascii="TimesNewRomanPS-BoldMT" w:hAnsi="TimesNewRomanPS-BoldMT" w:hint="default"/>
        <w:b/>
        <w:sz w:val="28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ascii="TimesNewRomanPS-BoldMT" w:hAnsi="TimesNewRomanPS-BoldMT" w:hint="default"/>
        <w:b/>
        <w:sz w:val="28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ascii="TimesNewRomanPS-BoldMT" w:hAnsi="TimesNewRomanPS-BoldMT" w:hint="default"/>
        <w:b/>
        <w:sz w:val="28"/>
      </w:rPr>
    </w:lvl>
    <w:lvl w:ilvl="6">
      <w:start w:val="1"/>
      <w:numFmt w:val="decimal"/>
      <w:lvlText w:val="%1.%2.%3.%4.%5.%6.%7."/>
      <w:lvlJc w:val="left"/>
      <w:pPr>
        <w:ind w:left="2292" w:hanging="1440"/>
      </w:pPr>
      <w:rPr>
        <w:rFonts w:ascii="TimesNewRomanPS-BoldMT" w:hAnsi="TimesNewRomanPS-BoldMT" w:hint="default"/>
        <w:b/>
        <w:sz w:val="28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ascii="TimesNewRomanPS-BoldMT" w:hAnsi="TimesNewRomanPS-BoldMT" w:hint="default"/>
        <w:b/>
        <w:sz w:val="28"/>
      </w:rPr>
    </w:lvl>
    <w:lvl w:ilvl="8">
      <w:start w:val="1"/>
      <w:numFmt w:val="decimal"/>
      <w:lvlText w:val="%1.%2.%3.%4.%5.%6.%7.%8.%9."/>
      <w:lvlJc w:val="left"/>
      <w:pPr>
        <w:ind w:left="2936" w:hanging="1800"/>
      </w:pPr>
      <w:rPr>
        <w:rFonts w:ascii="TimesNewRomanPS-BoldMT" w:hAnsi="TimesNewRomanPS-BoldMT" w:hint="default"/>
        <w:b/>
        <w:sz w:val="28"/>
      </w:rPr>
    </w:lvl>
  </w:abstractNum>
  <w:abstractNum w:abstractNumId="6" w15:restartNumberingAfterBreak="0">
    <w:nsid w:val="14314D0B"/>
    <w:multiLevelType w:val="hybridMultilevel"/>
    <w:tmpl w:val="2BCCA054"/>
    <w:lvl w:ilvl="0" w:tplc="1EBA20CA">
      <w:start w:val="1"/>
      <w:numFmt w:val="bullet"/>
      <w:lvlText w:val=""/>
      <w:lvlPicBulletId w:val="0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2"/>
      </w:rPr>
    </w:lvl>
    <w:lvl w:ilvl="1" w:tplc="6A7EE38E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2" w:tplc="67A80AB8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3" w:tplc="7E5C2BBC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55087308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5" w:tplc="590E032A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6" w:tplc="BC8E330E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15F4B27C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  <w:lvl w:ilvl="8" w:tplc="CA1E887A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</w:abstractNum>
  <w:abstractNum w:abstractNumId="7" w15:restartNumberingAfterBreak="0">
    <w:nsid w:val="16061806"/>
    <w:multiLevelType w:val="hybridMultilevel"/>
    <w:tmpl w:val="8E0E56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4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7179F9"/>
    <w:multiLevelType w:val="hybridMultilevel"/>
    <w:tmpl w:val="C02A9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8A66D3"/>
    <w:multiLevelType w:val="hybridMultilevel"/>
    <w:tmpl w:val="12466ECC"/>
    <w:lvl w:ilvl="0" w:tplc="08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1D812344"/>
    <w:multiLevelType w:val="hybridMultilevel"/>
    <w:tmpl w:val="3634E41E"/>
    <w:lvl w:ilvl="0" w:tplc="B004109E">
      <w:start w:val="1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0E1C52"/>
    <w:multiLevelType w:val="hybridMultilevel"/>
    <w:tmpl w:val="453EE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20CB"/>
    <w:multiLevelType w:val="hybridMultilevel"/>
    <w:tmpl w:val="9B3CE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8E7589"/>
    <w:multiLevelType w:val="hybridMultilevel"/>
    <w:tmpl w:val="CAAA7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5A0A8C"/>
    <w:multiLevelType w:val="hybridMultilevel"/>
    <w:tmpl w:val="89F87F28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5" w15:restartNumberingAfterBreak="0">
    <w:nsid w:val="2D637256"/>
    <w:multiLevelType w:val="hybridMultilevel"/>
    <w:tmpl w:val="3634E41E"/>
    <w:lvl w:ilvl="0" w:tplc="B004109E">
      <w:start w:val="1"/>
      <w:numFmt w:val="decimal"/>
      <w:lvlText w:val="%1)"/>
      <w:lvlJc w:val="left"/>
      <w:pPr>
        <w:ind w:left="50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451D5"/>
    <w:multiLevelType w:val="hybridMultilevel"/>
    <w:tmpl w:val="3E70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135C67"/>
    <w:multiLevelType w:val="hybridMultilevel"/>
    <w:tmpl w:val="6382F94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B85DBE"/>
    <w:multiLevelType w:val="multilevel"/>
    <w:tmpl w:val="DB4A37A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30" w:hanging="360"/>
      </w:pPr>
      <w:rPr>
        <w:rFonts w:hint="default"/>
        <w:b/>
        <w:sz w:val="20"/>
      </w:rPr>
    </w:lvl>
    <w:lvl w:ilvl="2">
      <w:start w:val="1"/>
      <w:numFmt w:val="bullet"/>
      <w:lvlText w:val=""/>
      <w:lvlJc w:val="left"/>
      <w:pPr>
        <w:ind w:left="1145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375E3CFE"/>
    <w:multiLevelType w:val="hybridMultilevel"/>
    <w:tmpl w:val="1B5019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7D5153F"/>
    <w:multiLevelType w:val="multilevel"/>
    <w:tmpl w:val="357677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576" w:hanging="360"/>
      </w:pPr>
      <w:rPr>
        <w:rFonts w:hint="default"/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115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3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5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28" w:hanging="1800"/>
      </w:pPr>
      <w:rPr>
        <w:rFonts w:hint="default"/>
      </w:rPr>
    </w:lvl>
  </w:abstractNum>
  <w:abstractNum w:abstractNumId="21" w15:restartNumberingAfterBreak="0">
    <w:nsid w:val="3B352BBB"/>
    <w:multiLevelType w:val="multilevel"/>
    <w:tmpl w:val="8880F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/>
      </w:rPr>
    </w:lvl>
    <w:lvl w:ilvl="2">
      <w:start w:val="1"/>
      <w:numFmt w:val="bullet"/>
      <w:lvlText w:val=""/>
      <w:lvlJc w:val="left"/>
      <w:pPr>
        <w:ind w:left="1145" w:hanging="720"/>
      </w:pPr>
      <w:rPr>
        <w:rFonts w:ascii="Symbol" w:hAnsi="Symbol" w:hint="default"/>
        <w:b/>
        <w:sz w:val="22"/>
      </w:rPr>
    </w:lvl>
    <w:lvl w:ilvl="3">
      <w:start w:val="1"/>
      <w:numFmt w:val="bullet"/>
      <w:lvlText w:val=""/>
      <w:lvlJc w:val="left"/>
      <w:pPr>
        <w:ind w:left="2790" w:hanging="720"/>
      </w:pPr>
      <w:rPr>
        <w:rFonts w:ascii="Symbol" w:hAnsi="Symbol" w:hint="default"/>
        <w:b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2" w15:restartNumberingAfterBreak="0">
    <w:nsid w:val="3D1F00A9"/>
    <w:multiLevelType w:val="hybridMultilevel"/>
    <w:tmpl w:val="F290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411778"/>
    <w:multiLevelType w:val="hybridMultilevel"/>
    <w:tmpl w:val="CAC46ED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46782988"/>
    <w:multiLevelType w:val="hybridMultilevel"/>
    <w:tmpl w:val="E2325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927" w:hanging="360"/>
      </w:pPr>
      <w:rPr>
        <w:rFonts w:ascii="Wingdings" w:hAnsi="Wingdings" w:hint="default"/>
      </w:rPr>
    </w:lvl>
  </w:abstractNum>
  <w:abstractNum w:abstractNumId="25" w15:restartNumberingAfterBreak="0">
    <w:nsid w:val="478202D4"/>
    <w:multiLevelType w:val="hybridMultilevel"/>
    <w:tmpl w:val="5EC29B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8E4199"/>
    <w:multiLevelType w:val="hybridMultilevel"/>
    <w:tmpl w:val="B300B2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A5B4622"/>
    <w:multiLevelType w:val="hybridMultilevel"/>
    <w:tmpl w:val="5F801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704A50"/>
    <w:multiLevelType w:val="hybridMultilevel"/>
    <w:tmpl w:val="DB562498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9" w15:restartNumberingAfterBreak="0">
    <w:nsid w:val="4C842B53"/>
    <w:multiLevelType w:val="hybridMultilevel"/>
    <w:tmpl w:val="0908E836"/>
    <w:lvl w:ilvl="0" w:tplc="1B8ACEA4">
      <w:start w:val="1"/>
      <w:numFmt w:val="decimal"/>
      <w:lvlText w:val="%1)"/>
      <w:lvlJc w:val="left"/>
      <w:pPr>
        <w:ind w:left="501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0" w15:restartNumberingAfterBreak="0">
    <w:nsid w:val="53AF32E6"/>
    <w:multiLevelType w:val="hybridMultilevel"/>
    <w:tmpl w:val="CD52501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5A86079"/>
    <w:multiLevelType w:val="hybridMultilevel"/>
    <w:tmpl w:val="A154870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E2C5D"/>
    <w:multiLevelType w:val="hybridMultilevel"/>
    <w:tmpl w:val="30B4B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2F3024"/>
    <w:multiLevelType w:val="hybridMultilevel"/>
    <w:tmpl w:val="356E2064"/>
    <w:lvl w:ilvl="0" w:tplc="519C48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16403C"/>
    <w:multiLevelType w:val="hybridMultilevel"/>
    <w:tmpl w:val="F8C40158"/>
    <w:lvl w:ilvl="0" w:tplc="D3C85898">
      <w:start w:val="1"/>
      <w:numFmt w:val="decimal"/>
      <w:lvlText w:val="%1."/>
      <w:lvlJc w:val="left"/>
      <w:pPr>
        <w:ind w:left="1083" w:hanging="183"/>
      </w:pPr>
      <w:rPr>
        <w:rFonts w:ascii="Palatino Linotype" w:eastAsia="Palatino Linotype" w:hAnsi="Palatino Linotype" w:cs="Palatino Linotype" w:hint="default"/>
        <w:b/>
        <w:bCs/>
        <w:i/>
        <w:iCs/>
        <w:w w:val="100"/>
        <w:sz w:val="22"/>
        <w:szCs w:val="22"/>
        <w:u w:val="single" w:color="000000"/>
        <w:lang w:val="en-US" w:eastAsia="en-US" w:bidi="ar-SA"/>
      </w:rPr>
    </w:lvl>
    <w:lvl w:ilvl="1" w:tplc="566A71D6">
      <w:start w:val="1"/>
      <w:numFmt w:val="decimal"/>
      <w:lvlText w:val="%2."/>
      <w:lvlJc w:val="left"/>
      <w:pPr>
        <w:ind w:left="1865" w:hanging="245"/>
      </w:pPr>
      <w:rPr>
        <w:rFonts w:ascii="Palatino Linotype" w:eastAsia="Palatino Linotype" w:hAnsi="Palatino Linotype" w:cs="Palatino Linotype" w:hint="default"/>
        <w:w w:val="100"/>
        <w:sz w:val="24"/>
        <w:szCs w:val="24"/>
        <w:lang w:val="en-US" w:eastAsia="en-US" w:bidi="ar-SA"/>
      </w:rPr>
    </w:lvl>
    <w:lvl w:ilvl="2" w:tplc="77CA01E6">
      <w:numFmt w:val="bullet"/>
      <w:lvlText w:val="•"/>
      <w:lvlJc w:val="left"/>
      <w:pPr>
        <w:ind w:left="2815" w:hanging="245"/>
      </w:pPr>
      <w:rPr>
        <w:rFonts w:hint="default"/>
        <w:lang w:val="en-US" w:eastAsia="en-US" w:bidi="ar-SA"/>
      </w:rPr>
    </w:lvl>
    <w:lvl w:ilvl="3" w:tplc="2A708326">
      <w:numFmt w:val="bullet"/>
      <w:lvlText w:val="•"/>
      <w:lvlJc w:val="left"/>
      <w:pPr>
        <w:ind w:left="3771" w:hanging="245"/>
      </w:pPr>
      <w:rPr>
        <w:rFonts w:hint="default"/>
        <w:lang w:val="en-US" w:eastAsia="en-US" w:bidi="ar-SA"/>
      </w:rPr>
    </w:lvl>
    <w:lvl w:ilvl="4" w:tplc="EA00A312">
      <w:numFmt w:val="bullet"/>
      <w:lvlText w:val="•"/>
      <w:lvlJc w:val="left"/>
      <w:pPr>
        <w:ind w:left="4726" w:hanging="245"/>
      </w:pPr>
      <w:rPr>
        <w:rFonts w:hint="default"/>
        <w:lang w:val="en-US" w:eastAsia="en-US" w:bidi="ar-SA"/>
      </w:rPr>
    </w:lvl>
    <w:lvl w:ilvl="5" w:tplc="68864DEE">
      <w:numFmt w:val="bullet"/>
      <w:lvlText w:val="•"/>
      <w:lvlJc w:val="left"/>
      <w:pPr>
        <w:ind w:left="5682" w:hanging="245"/>
      </w:pPr>
      <w:rPr>
        <w:rFonts w:hint="default"/>
        <w:lang w:val="en-US" w:eastAsia="en-US" w:bidi="ar-SA"/>
      </w:rPr>
    </w:lvl>
    <w:lvl w:ilvl="6" w:tplc="FDC2C454">
      <w:numFmt w:val="bullet"/>
      <w:lvlText w:val="•"/>
      <w:lvlJc w:val="left"/>
      <w:pPr>
        <w:ind w:left="6637" w:hanging="245"/>
      </w:pPr>
      <w:rPr>
        <w:rFonts w:hint="default"/>
        <w:lang w:val="en-US" w:eastAsia="en-US" w:bidi="ar-SA"/>
      </w:rPr>
    </w:lvl>
    <w:lvl w:ilvl="7" w:tplc="75A011DC">
      <w:numFmt w:val="bullet"/>
      <w:lvlText w:val="•"/>
      <w:lvlJc w:val="left"/>
      <w:pPr>
        <w:ind w:left="7593" w:hanging="245"/>
      </w:pPr>
      <w:rPr>
        <w:rFonts w:hint="default"/>
        <w:lang w:val="en-US" w:eastAsia="en-US" w:bidi="ar-SA"/>
      </w:rPr>
    </w:lvl>
    <w:lvl w:ilvl="8" w:tplc="914694CC">
      <w:numFmt w:val="bullet"/>
      <w:lvlText w:val="•"/>
      <w:lvlJc w:val="left"/>
      <w:pPr>
        <w:ind w:left="8548" w:hanging="245"/>
      </w:pPr>
      <w:rPr>
        <w:rFonts w:hint="default"/>
        <w:lang w:val="en-US" w:eastAsia="en-US" w:bidi="ar-SA"/>
      </w:rPr>
    </w:lvl>
  </w:abstractNum>
  <w:abstractNum w:abstractNumId="35" w15:restartNumberingAfterBreak="0">
    <w:nsid w:val="5F551BA0"/>
    <w:multiLevelType w:val="hybridMultilevel"/>
    <w:tmpl w:val="B380D38A"/>
    <w:lvl w:ilvl="0" w:tplc="BF9AED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136514"/>
    <w:multiLevelType w:val="hybridMultilevel"/>
    <w:tmpl w:val="1C320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3864F4"/>
    <w:multiLevelType w:val="multilevel"/>
    <w:tmpl w:val="D256ADEA"/>
    <w:lvl w:ilvl="0">
      <w:start w:val="1"/>
      <w:numFmt w:val="decimal"/>
      <w:lvlText w:val="Chapter %1: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8" w15:restartNumberingAfterBreak="0">
    <w:nsid w:val="61A53DBF"/>
    <w:multiLevelType w:val="hybridMultilevel"/>
    <w:tmpl w:val="19A66EB4"/>
    <w:lvl w:ilvl="0" w:tplc="FF868276">
      <w:start w:val="1"/>
      <w:numFmt w:val="decimal"/>
      <w:lvlText w:val="%1."/>
      <w:lvlJc w:val="left"/>
      <w:pPr>
        <w:ind w:left="540" w:hanging="360"/>
      </w:pPr>
      <w:rPr>
        <w:rFonts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7B13043"/>
    <w:multiLevelType w:val="multilevel"/>
    <w:tmpl w:val="FC9CA0C4"/>
    <w:lvl w:ilvl="0">
      <w:start w:val="1"/>
      <w:numFmt w:val="decimal"/>
      <w:lvlText w:val="%1."/>
      <w:lvlJc w:val="left"/>
      <w:pPr>
        <w:ind w:left="360" w:hanging="360"/>
      </w:pPr>
      <w:rPr>
        <w:rFonts w:ascii="TimesNewRomanPSMT" w:hAnsi="TimesNewRomanPSMT" w:cstheme="minorBidi" w:hint="default"/>
        <w:color w:val="000000"/>
        <w:sz w:val="28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NewRomanPSMT" w:hAnsi="TimesNewRomanPSMT" w:cstheme="minorBidi" w:hint="default"/>
        <w:b/>
        <w:color w:val="000000"/>
        <w:sz w:val="24"/>
      </w:rPr>
    </w:lvl>
    <w:lvl w:ilvl="2">
      <w:start w:val="1"/>
      <w:numFmt w:val="decimal"/>
      <w:lvlText w:val="%1.%2.%3."/>
      <w:lvlJc w:val="left"/>
      <w:pPr>
        <w:ind w:left="1146" w:hanging="720"/>
      </w:pPr>
      <w:rPr>
        <w:rFonts w:ascii="TimesNewRomanPSMT" w:hAnsi="TimesNewRomanPSMT" w:cstheme="minorBidi" w:hint="default"/>
        <w:b/>
        <w:color w:val="000000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NewRomanPSMT" w:hAnsi="TimesNewRomanPSMT" w:cstheme="minorBidi" w:hint="default"/>
        <w:color w:val="000000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NewRomanPSMT" w:hAnsi="TimesNewRomanPSMT" w:cstheme="minorBidi" w:hint="default"/>
        <w:color w:val="000000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NewRomanPSMT" w:hAnsi="TimesNewRomanPSMT" w:cstheme="minorBidi" w:hint="default"/>
        <w:color w:val="000000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NewRomanPSMT" w:hAnsi="TimesNewRomanPSMT" w:cstheme="minorBidi" w:hint="default"/>
        <w:color w:val="000000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NewRomanPSMT" w:hAnsi="TimesNewRomanPSMT" w:cstheme="minorBidi" w:hint="default"/>
        <w:color w:val="000000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NewRomanPSMT" w:hAnsi="TimesNewRomanPSMT" w:cstheme="minorBidi" w:hint="default"/>
        <w:color w:val="000000"/>
        <w:sz w:val="22"/>
      </w:rPr>
    </w:lvl>
  </w:abstractNum>
  <w:abstractNum w:abstractNumId="40" w15:restartNumberingAfterBreak="0">
    <w:nsid w:val="6A924352"/>
    <w:multiLevelType w:val="multilevel"/>
    <w:tmpl w:val="85B6408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360"/>
      </w:pPr>
      <w:rPr>
        <w:rFonts w:hint="default"/>
        <w:b/>
      </w:rPr>
    </w:lvl>
    <w:lvl w:ilvl="2">
      <w:start w:val="1"/>
      <w:numFmt w:val="bullet"/>
      <w:lvlText w:val=""/>
      <w:lvlJc w:val="left"/>
      <w:pPr>
        <w:ind w:left="1152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36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3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5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28" w:hanging="1800"/>
      </w:pPr>
      <w:rPr>
        <w:rFonts w:hint="default"/>
      </w:rPr>
    </w:lvl>
  </w:abstractNum>
  <w:abstractNum w:abstractNumId="41" w15:restartNumberingAfterBreak="0">
    <w:nsid w:val="6C84628F"/>
    <w:multiLevelType w:val="hybridMultilevel"/>
    <w:tmpl w:val="F336E196"/>
    <w:lvl w:ilvl="0" w:tplc="C89E11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3154AFD"/>
    <w:multiLevelType w:val="hybridMultilevel"/>
    <w:tmpl w:val="32F41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8454FD"/>
    <w:multiLevelType w:val="hybridMultilevel"/>
    <w:tmpl w:val="58148814"/>
    <w:lvl w:ilvl="0" w:tplc="08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44" w15:restartNumberingAfterBreak="0">
    <w:nsid w:val="743D246F"/>
    <w:multiLevelType w:val="hybridMultilevel"/>
    <w:tmpl w:val="8A88E718"/>
    <w:lvl w:ilvl="0" w:tplc="5C0817E8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46A5F56"/>
    <w:multiLevelType w:val="hybridMultilevel"/>
    <w:tmpl w:val="518AA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551FDB"/>
    <w:multiLevelType w:val="hybridMultilevel"/>
    <w:tmpl w:val="7F2A0C8C"/>
    <w:lvl w:ilvl="0" w:tplc="BA70E48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212040"/>
    <w:multiLevelType w:val="hybridMultilevel"/>
    <w:tmpl w:val="C930B1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A416CD8"/>
    <w:multiLevelType w:val="hybridMultilevel"/>
    <w:tmpl w:val="3E64F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DE5FEE"/>
    <w:multiLevelType w:val="hybridMultilevel"/>
    <w:tmpl w:val="052E0FF0"/>
    <w:lvl w:ilvl="0" w:tplc="AFC492BA">
      <w:numFmt w:val="bullet"/>
      <w:lvlText w:val=""/>
      <w:lvlJc w:val="left"/>
      <w:pPr>
        <w:ind w:left="162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826948E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2" w:tplc="8B305110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3" w:tplc="29B8CED4">
      <w:numFmt w:val="bullet"/>
      <w:lvlText w:val="•"/>
      <w:lvlJc w:val="left"/>
      <w:pPr>
        <w:ind w:left="4272" w:hanging="360"/>
      </w:pPr>
      <w:rPr>
        <w:rFonts w:hint="default"/>
        <w:lang w:val="en-US" w:eastAsia="en-US" w:bidi="ar-SA"/>
      </w:rPr>
    </w:lvl>
    <w:lvl w:ilvl="4" w:tplc="478C2120">
      <w:numFmt w:val="bullet"/>
      <w:lvlText w:val="•"/>
      <w:lvlJc w:val="left"/>
      <w:pPr>
        <w:ind w:left="5156" w:hanging="360"/>
      </w:pPr>
      <w:rPr>
        <w:rFonts w:hint="default"/>
        <w:lang w:val="en-US" w:eastAsia="en-US" w:bidi="ar-SA"/>
      </w:rPr>
    </w:lvl>
    <w:lvl w:ilvl="5" w:tplc="14E282C0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6" w:tplc="9E06E216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7" w:tplc="08588B38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  <w:lvl w:ilvl="8" w:tplc="63FE6924">
      <w:numFmt w:val="bullet"/>
      <w:lvlText w:val="•"/>
      <w:lvlJc w:val="left"/>
      <w:pPr>
        <w:ind w:left="8692" w:hanging="360"/>
      </w:pPr>
      <w:rPr>
        <w:rFonts w:hint="default"/>
        <w:lang w:val="en-US" w:eastAsia="en-US" w:bidi="ar-SA"/>
      </w:rPr>
    </w:lvl>
  </w:abstractNum>
  <w:abstractNum w:abstractNumId="50" w15:restartNumberingAfterBreak="0">
    <w:nsid w:val="7D823CE0"/>
    <w:multiLevelType w:val="hybridMultilevel"/>
    <w:tmpl w:val="5ACA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DF203FB"/>
    <w:multiLevelType w:val="hybridMultilevel"/>
    <w:tmpl w:val="872C1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0008B5"/>
    <w:multiLevelType w:val="hybridMultilevel"/>
    <w:tmpl w:val="8520C2DC"/>
    <w:lvl w:ilvl="0" w:tplc="2E26EB5E">
      <w:numFmt w:val="bullet"/>
      <w:lvlText w:val="•"/>
      <w:lvlJc w:val="left"/>
      <w:pPr>
        <w:ind w:left="162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02C77F0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2" w:tplc="A0160A9A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3" w:tplc="2B98B2DE">
      <w:numFmt w:val="bullet"/>
      <w:lvlText w:val="•"/>
      <w:lvlJc w:val="left"/>
      <w:pPr>
        <w:ind w:left="4272" w:hanging="360"/>
      </w:pPr>
      <w:rPr>
        <w:rFonts w:hint="default"/>
        <w:lang w:val="en-US" w:eastAsia="en-US" w:bidi="ar-SA"/>
      </w:rPr>
    </w:lvl>
    <w:lvl w:ilvl="4" w:tplc="837802F8">
      <w:numFmt w:val="bullet"/>
      <w:lvlText w:val="•"/>
      <w:lvlJc w:val="left"/>
      <w:pPr>
        <w:ind w:left="5156" w:hanging="360"/>
      </w:pPr>
      <w:rPr>
        <w:rFonts w:hint="default"/>
        <w:lang w:val="en-US" w:eastAsia="en-US" w:bidi="ar-SA"/>
      </w:rPr>
    </w:lvl>
    <w:lvl w:ilvl="5" w:tplc="3D7650BE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6" w:tplc="FFC827C8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7" w:tplc="6F14D5FA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  <w:lvl w:ilvl="8" w:tplc="64488E60">
      <w:numFmt w:val="bullet"/>
      <w:lvlText w:val="•"/>
      <w:lvlJc w:val="left"/>
      <w:pPr>
        <w:ind w:left="8692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7FAD6FD7"/>
    <w:multiLevelType w:val="hybridMultilevel"/>
    <w:tmpl w:val="B0D2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FF242BD"/>
    <w:multiLevelType w:val="multilevel"/>
    <w:tmpl w:val="0106B9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39"/>
  </w:num>
  <w:num w:numId="2">
    <w:abstractNumId w:val="9"/>
  </w:num>
  <w:num w:numId="3">
    <w:abstractNumId w:val="5"/>
  </w:num>
  <w:num w:numId="4">
    <w:abstractNumId w:val="1"/>
  </w:num>
  <w:num w:numId="5">
    <w:abstractNumId w:val="41"/>
  </w:num>
  <w:num w:numId="6">
    <w:abstractNumId w:val="21"/>
  </w:num>
  <w:num w:numId="7">
    <w:abstractNumId w:val="33"/>
  </w:num>
  <w:num w:numId="8">
    <w:abstractNumId w:val="43"/>
  </w:num>
  <w:num w:numId="9">
    <w:abstractNumId w:val="35"/>
  </w:num>
  <w:num w:numId="10">
    <w:abstractNumId w:val="27"/>
  </w:num>
  <w:num w:numId="11">
    <w:abstractNumId w:val="20"/>
  </w:num>
  <w:num w:numId="12">
    <w:abstractNumId w:val="4"/>
  </w:num>
  <w:num w:numId="13">
    <w:abstractNumId w:val="24"/>
  </w:num>
  <w:num w:numId="14">
    <w:abstractNumId w:val="0"/>
  </w:num>
  <w:num w:numId="15">
    <w:abstractNumId w:val="51"/>
  </w:num>
  <w:num w:numId="16">
    <w:abstractNumId w:val="36"/>
  </w:num>
  <w:num w:numId="17">
    <w:abstractNumId w:val="23"/>
  </w:num>
  <w:num w:numId="18">
    <w:abstractNumId w:val="53"/>
  </w:num>
  <w:num w:numId="19">
    <w:abstractNumId w:val="22"/>
  </w:num>
  <w:num w:numId="20">
    <w:abstractNumId w:val="42"/>
  </w:num>
  <w:num w:numId="21">
    <w:abstractNumId w:val="6"/>
  </w:num>
  <w:num w:numId="22">
    <w:abstractNumId w:val="13"/>
  </w:num>
  <w:num w:numId="23">
    <w:abstractNumId w:val="8"/>
  </w:num>
  <w:num w:numId="24">
    <w:abstractNumId w:val="19"/>
  </w:num>
  <w:num w:numId="25">
    <w:abstractNumId w:val="12"/>
  </w:num>
  <w:num w:numId="26">
    <w:abstractNumId w:val="47"/>
  </w:num>
  <w:num w:numId="27">
    <w:abstractNumId w:val="3"/>
  </w:num>
  <w:num w:numId="28">
    <w:abstractNumId w:val="29"/>
  </w:num>
  <w:num w:numId="29">
    <w:abstractNumId w:val="46"/>
  </w:num>
  <w:num w:numId="30">
    <w:abstractNumId w:val="30"/>
  </w:num>
  <w:num w:numId="31">
    <w:abstractNumId w:val="14"/>
  </w:num>
  <w:num w:numId="32">
    <w:abstractNumId w:val="10"/>
  </w:num>
  <w:num w:numId="33">
    <w:abstractNumId w:val="15"/>
  </w:num>
  <w:num w:numId="34">
    <w:abstractNumId w:val="11"/>
  </w:num>
  <w:num w:numId="35">
    <w:abstractNumId w:val="37"/>
  </w:num>
  <w:num w:numId="3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7"/>
  </w:num>
  <w:num w:numId="38">
    <w:abstractNumId w:val="44"/>
  </w:num>
  <w:num w:numId="39">
    <w:abstractNumId w:val="40"/>
  </w:num>
  <w:num w:numId="40">
    <w:abstractNumId w:val="45"/>
  </w:num>
  <w:num w:numId="41">
    <w:abstractNumId w:val="32"/>
  </w:num>
  <w:num w:numId="42">
    <w:abstractNumId w:val="2"/>
  </w:num>
  <w:num w:numId="43">
    <w:abstractNumId w:val="26"/>
  </w:num>
  <w:num w:numId="44">
    <w:abstractNumId w:val="31"/>
  </w:num>
  <w:num w:numId="45">
    <w:abstractNumId w:val="50"/>
  </w:num>
  <w:num w:numId="46">
    <w:abstractNumId w:val="54"/>
  </w:num>
  <w:num w:numId="47">
    <w:abstractNumId w:val="16"/>
  </w:num>
  <w:num w:numId="48">
    <w:abstractNumId w:val="17"/>
  </w:num>
  <w:num w:numId="49">
    <w:abstractNumId w:val="25"/>
  </w:num>
  <w:num w:numId="50">
    <w:abstractNumId w:val="18"/>
  </w:num>
  <w:num w:numId="51">
    <w:abstractNumId w:val="28"/>
  </w:num>
  <w:num w:numId="52">
    <w:abstractNumId w:val="48"/>
  </w:num>
  <w:num w:numId="53">
    <w:abstractNumId w:val="38"/>
  </w:num>
  <w:num w:numId="54">
    <w:abstractNumId w:val="34"/>
  </w:num>
  <w:num w:numId="55">
    <w:abstractNumId w:val="49"/>
  </w:num>
  <w:num w:numId="56">
    <w:abstractNumId w:val="52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jI3tzQyMDE3MjVU0lEKTi0uzszPAykwqgUAE/oO9CwAAAA="/>
  </w:docVars>
  <w:rsids>
    <w:rsidRoot w:val="00E477F0"/>
    <w:rsid w:val="00000DFC"/>
    <w:rsid w:val="00003240"/>
    <w:rsid w:val="00003EE0"/>
    <w:rsid w:val="00007B6E"/>
    <w:rsid w:val="00012CA1"/>
    <w:rsid w:val="000139AE"/>
    <w:rsid w:val="00015A68"/>
    <w:rsid w:val="000221AD"/>
    <w:rsid w:val="00027CE7"/>
    <w:rsid w:val="00027DD2"/>
    <w:rsid w:val="0003350D"/>
    <w:rsid w:val="00044868"/>
    <w:rsid w:val="0004744B"/>
    <w:rsid w:val="00051333"/>
    <w:rsid w:val="00051757"/>
    <w:rsid w:val="0005723D"/>
    <w:rsid w:val="000604B4"/>
    <w:rsid w:val="00061E6F"/>
    <w:rsid w:val="00062F36"/>
    <w:rsid w:val="00067773"/>
    <w:rsid w:val="00082E9C"/>
    <w:rsid w:val="00085258"/>
    <w:rsid w:val="00086B9B"/>
    <w:rsid w:val="000A1298"/>
    <w:rsid w:val="000A672F"/>
    <w:rsid w:val="000B5690"/>
    <w:rsid w:val="000B7C90"/>
    <w:rsid w:val="000C2E2C"/>
    <w:rsid w:val="000C5BE6"/>
    <w:rsid w:val="000D5F77"/>
    <w:rsid w:val="000D743C"/>
    <w:rsid w:val="000F59F6"/>
    <w:rsid w:val="0010106F"/>
    <w:rsid w:val="00101CA7"/>
    <w:rsid w:val="0011031A"/>
    <w:rsid w:val="00111023"/>
    <w:rsid w:val="001167B7"/>
    <w:rsid w:val="00116C5D"/>
    <w:rsid w:val="00125432"/>
    <w:rsid w:val="00126D13"/>
    <w:rsid w:val="0014503B"/>
    <w:rsid w:val="001469D2"/>
    <w:rsid w:val="00151BFE"/>
    <w:rsid w:val="00156D26"/>
    <w:rsid w:val="00172540"/>
    <w:rsid w:val="0017452C"/>
    <w:rsid w:val="00181039"/>
    <w:rsid w:val="001B20F3"/>
    <w:rsid w:val="001C3513"/>
    <w:rsid w:val="001D08A7"/>
    <w:rsid w:val="001D1814"/>
    <w:rsid w:val="001D3EB5"/>
    <w:rsid w:val="001D5950"/>
    <w:rsid w:val="001E4A05"/>
    <w:rsid w:val="001F560A"/>
    <w:rsid w:val="00200B0E"/>
    <w:rsid w:val="00200FD4"/>
    <w:rsid w:val="002079AB"/>
    <w:rsid w:val="002108A3"/>
    <w:rsid w:val="00215E18"/>
    <w:rsid w:val="00221B4F"/>
    <w:rsid w:val="00224B64"/>
    <w:rsid w:val="00231B2E"/>
    <w:rsid w:val="00235D69"/>
    <w:rsid w:val="00237BAD"/>
    <w:rsid w:val="00240011"/>
    <w:rsid w:val="0024382D"/>
    <w:rsid w:val="00252982"/>
    <w:rsid w:val="002531E9"/>
    <w:rsid w:val="00254613"/>
    <w:rsid w:val="002555DF"/>
    <w:rsid w:val="0026601E"/>
    <w:rsid w:val="00270490"/>
    <w:rsid w:val="00270603"/>
    <w:rsid w:val="002763FB"/>
    <w:rsid w:val="00282BDA"/>
    <w:rsid w:val="00283751"/>
    <w:rsid w:val="0028383F"/>
    <w:rsid w:val="00284AB7"/>
    <w:rsid w:val="00284E8F"/>
    <w:rsid w:val="0028536D"/>
    <w:rsid w:val="002870B8"/>
    <w:rsid w:val="00287CAD"/>
    <w:rsid w:val="00290C6B"/>
    <w:rsid w:val="002920B0"/>
    <w:rsid w:val="002A2120"/>
    <w:rsid w:val="002B2EE0"/>
    <w:rsid w:val="002B3A54"/>
    <w:rsid w:val="002C00BA"/>
    <w:rsid w:val="002D0D3E"/>
    <w:rsid w:val="002D49E3"/>
    <w:rsid w:val="002E45E6"/>
    <w:rsid w:val="002F5B8E"/>
    <w:rsid w:val="002F5D8D"/>
    <w:rsid w:val="003033BB"/>
    <w:rsid w:val="0030730D"/>
    <w:rsid w:val="00313A9D"/>
    <w:rsid w:val="00315F8B"/>
    <w:rsid w:val="003206BA"/>
    <w:rsid w:val="0032514A"/>
    <w:rsid w:val="00331F50"/>
    <w:rsid w:val="003506A3"/>
    <w:rsid w:val="00366EC8"/>
    <w:rsid w:val="003810E9"/>
    <w:rsid w:val="00382D02"/>
    <w:rsid w:val="00383E7E"/>
    <w:rsid w:val="00385FE9"/>
    <w:rsid w:val="003931A1"/>
    <w:rsid w:val="00394649"/>
    <w:rsid w:val="0039756F"/>
    <w:rsid w:val="003A18A4"/>
    <w:rsid w:val="003A2DBA"/>
    <w:rsid w:val="003B0C7E"/>
    <w:rsid w:val="003B1C93"/>
    <w:rsid w:val="003D7835"/>
    <w:rsid w:val="003E033E"/>
    <w:rsid w:val="003E1763"/>
    <w:rsid w:val="003E2FD3"/>
    <w:rsid w:val="00407DB2"/>
    <w:rsid w:val="00414CB0"/>
    <w:rsid w:val="00422F13"/>
    <w:rsid w:val="0042481D"/>
    <w:rsid w:val="00424BD4"/>
    <w:rsid w:val="004256E1"/>
    <w:rsid w:val="00430FAB"/>
    <w:rsid w:val="004368F2"/>
    <w:rsid w:val="004418E5"/>
    <w:rsid w:val="004430D7"/>
    <w:rsid w:val="00443944"/>
    <w:rsid w:val="00444CF1"/>
    <w:rsid w:val="00447555"/>
    <w:rsid w:val="004509AF"/>
    <w:rsid w:val="00452667"/>
    <w:rsid w:val="00456DCB"/>
    <w:rsid w:val="00457605"/>
    <w:rsid w:val="00462753"/>
    <w:rsid w:val="004646B6"/>
    <w:rsid w:val="00464878"/>
    <w:rsid w:val="0047068A"/>
    <w:rsid w:val="00470A83"/>
    <w:rsid w:val="004747AB"/>
    <w:rsid w:val="00475019"/>
    <w:rsid w:val="00482DB9"/>
    <w:rsid w:val="0048527C"/>
    <w:rsid w:val="00487838"/>
    <w:rsid w:val="004B6FF1"/>
    <w:rsid w:val="004B79DA"/>
    <w:rsid w:val="004C4660"/>
    <w:rsid w:val="004C5B70"/>
    <w:rsid w:val="004D4205"/>
    <w:rsid w:val="004D4DCA"/>
    <w:rsid w:val="004D7FDE"/>
    <w:rsid w:val="004E021C"/>
    <w:rsid w:val="004E027E"/>
    <w:rsid w:val="004E57F5"/>
    <w:rsid w:val="004F4EF1"/>
    <w:rsid w:val="004F7AC6"/>
    <w:rsid w:val="0050089C"/>
    <w:rsid w:val="005115C0"/>
    <w:rsid w:val="00520539"/>
    <w:rsid w:val="00521E64"/>
    <w:rsid w:val="00523E86"/>
    <w:rsid w:val="0052560E"/>
    <w:rsid w:val="00525EA3"/>
    <w:rsid w:val="00527468"/>
    <w:rsid w:val="00527970"/>
    <w:rsid w:val="00552FFB"/>
    <w:rsid w:val="005642F5"/>
    <w:rsid w:val="005676E3"/>
    <w:rsid w:val="00567B49"/>
    <w:rsid w:val="00570961"/>
    <w:rsid w:val="00573F75"/>
    <w:rsid w:val="0057484A"/>
    <w:rsid w:val="0057645F"/>
    <w:rsid w:val="00590E88"/>
    <w:rsid w:val="00591AF4"/>
    <w:rsid w:val="00593DBF"/>
    <w:rsid w:val="005A07C5"/>
    <w:rsid w:val="005A353D"/>
    <w:rsid w:val="005A4DE4"/>
    <w:rsid w:val="005A6E8B"/>
    <w:rsid w:val="005B0FF6"/>
    <w:rsid w:val="005B1BDC"/>
    <w:rsid w:val="005B32D8"/>
    <w:rsid w:val="005B54D8"/>
    <w:rsid w:val="005C7645"/>
    <w:rsid w:val="005E04E4"/>
    <w:rsid w:val="005E2606"/>
    <w:rsid w:val="005F2CDA"/>
    <w:rsid w:val="006026F0"/>
    <w:rsid w:val="00602757"/>
    <w:rsid w:val="00604654"/>
    <w:rsid w:val="00612128"/>
    <w:rsid w:val="00612914"/>
    <w:rsid w:val="006147C8"/>
    <w:rsid w:val="00621AEE"/>
    <w:rsid w:val="00622950"/>
    <w:rsid w:val="00626FF7"/>
    <w:rsid w:val="00627EA7"/>
    <w:rsid w:val="006327C8"/>
    <w:rsid w:val="00640759"/>
    <w:rsid w:val="00642B37"/>
    <w:rsid w:val="00645EC2"/>
    <w:rsid w:val="0064730A"/>
    <w:rsid w:val="00647C63"/>
    <w:rsid w:val="00653C4A"/>
    <w:rsid w:val="00661546"/>
    <w:rsid w:val="00662CCD"/>
    <w:rsid w:val="006647EA"/>
    <w:rsid w:val="006704F1"/>
    <w:rsid w:val="006719B5"/>
    <w:rsid w:val="00674375"/>
    <w:rsid w:val="00676116"/>
    <w:rsid w:val="00676CB6"/>
    <w:rsid w:val="0068532D"/>
    <w:rsid w:val="00690C90"/>
    <w:rsid w:val="0069341D"/>
    <w:rsid w:val="006A2AEB"/>
    <w:rsid w:val="006B2DB6"/>
    <w:rsid w:val="006B3E5A"/>
    <w:rsid w:val="006B4E0D"/>
    <w:rsid w:val="006D1BE6"/>
    <w:rsid w:val="006D7740"/>
    <w:rsid w:val="006D7BDB"/>
    <w:rsid w:val="006E08F6"/>
    <w:rsid w:val="006F4C8A"/>
    <w:rsid w:val="006F622F"/>
    <w:rsid w:val="00703FCF"/>
    <w:rsid w:val="007144C0"/>
    <w:rsid w:val="00714CCF"/>
    <w:rsid w:val="007207FF"/>
    <w:rsid w:val="00720BAE"/>
    <w:rsid w:val="0072487A"/>
    <w:rsid w:val="00730213"/>
    <w:rsid w:val="00743127"/>
    <w:rsid w:val="00750BC0"/>
    <w:rsid w:val="007523B8"/>
    <w:rsid w:val="007534E1"/>
    <w:rsid w:val="00756FDD"/>
    <w:rsid w:val="007643D4"/>
    <w:rsid w:val="00764BC6"/>
    <w:rsid w:val="007708C8"/>
    <w:rsid w:val="00772D59"/>
    <w:rsid w:val="007835BE"/>
    <w:rsid w:val="007856C3"/>
    <w:rsid w:val="00786278"/>
    <w:rsid w:val="007A2484"/>
    <w:rsid w:val="007A71CB"/>
    <w:rsid w:val="007B0060"/>
    <w:rsid w:val="007B1394"/>
    <w:rsid w:val="007B5352"/>
    <w:rsid w:val="007C1D79"/>
    <w:rsid w:val="007D3427"/>
    <w:rsid w:val="007D727F"/>
    <w:rsid w:val="007E1C4E"/>
    <w:rsid w:val="007E59F4"/>
    <w:rsid w:val="007F0384"/>
    <w:rsid w:val="0080207E"/>
    <w:rsid w:val="00810DCC"/>
    <w:rsid w:val="0081273B"/>
    <w:rsid w:val="0082010F"/>
    <w:rsid w:val="00821478"/>
    <w:rsid w:val="00821530"/>
    <w:rsid w:val="008256E0"/>
    <w:rsid w:val="00826E83"/>
    <w:rsid w:val="00830627"/>
    <w:rsid w:val="00831389"/>
    <w:rsid w:val="008353B5"/>
    <w:rsid w:val="008364D7"/>
    <w:rsid w:val="00836EFC"/>
    <w:rsid w:val="0084664A"/>
    <w:rsid w:val="0085191F"/>
    <w:rsid w:val="00857B87"/>
    <w:rsid w:val="00857C8F"/>
    <w:rsid w:val="00860288"/>
    <w:rsid w:val="00862D35"/>
    <w:rsid w:val="008638BA"/>
    <w:rsid w:val="00864FDE"/>
    <w:rsid w:val="00867E30"/>
    <w:rsid w:val="008716D8"/>
    <w:rsid w:val="00880E37"/>
    <w:rsid w:val="008823AD"/>
    <w:rsid w:val="00883E76"/>
    <w:rsid w:val="00891D04"/>
    <w:rsid w:val="00894F4C"/>
    <w:rsid w:val="008A616E"/>
    <w:rsid w:val="008B1D40"/>
    <w:rsid w:val="008B4C24"/>
    <w:rsid w:val="008C4EDD"/>
    <w:rsid w:val="008D0645"/>
    <w:rsid w:val="008D7F17"/>
    <w:rsid w:val="008E000C"/>
    <w:rsid w:val="008E1214"/>
    <w:rsid w:val="008E17CB"/>
    <w:rsid w:val="008E3E70"/>
    <w:rsid w:val="008E7354"/>
    <w:rsid w:val="008F2868"/>
    <w:rsid w:val="008F37F0"/>
    <w:rsid w:val="008F6165"/>
    <w:rsid w:val="008F7587"/>
    <w:rsid w:val="009027F6"/>
    <w:rsid w:val="00902B5F"/>
    <w:rsid w:val="00911FF2"/>
    <w:rsid w:val="009173DA"/>
    <w:rsid w:val="00920E3F"/>
    <w:rsid w:val="009226D9"/>
    <w:rsid w:val="00922A66"/>
    <w:rsid w:val="00926ED7"/>
    <w:rsid w:val="009324C7"/>
    <w:rsid w:val="00937A59"/>
    <w:rsid w:val="0094348B"/>
    <w:rsid w:val="00943507"/>
    <w:rsid w:val="00943BC5"/>
    <w:rsid w:val="00946973"/>
    <w:rsid w:val="00950523"/>
    <w:rsid w:val="0096464E"/>
    <w:rsid w:val="009647A3"/>
    <w:rsid w:val="00971133"/>
    <w:rsid w:val="00973FC1"/>
    <w:rsid w:val="0097622C"/>
    <w:rsid w:val="00980FAD"/>
    <w:rsid w:val="00981344"/>
    <w:rsid w:val="00981628"/>
    <w:rsid w:val="00983835"/>
    <w:rsid w:val="00984038"/>
    <w:rsid w:val="009901D5"/>
    <w:rsid w:val="0099482C"/>
    <w:rsid w:val="009A0EDC"/>
    <w:rsid w:val="009A2D10"/>
    <w:rsid w:val="009A5211"/>
    <w:rsid w:val="009B05EE"/>
    <w:rsid w:val="009C05BD"/>
    <w:rsid w:val="009C7221"/>
    <w:rsid w:val="009D2940"/>
    <w:rsid w:val="009D2996"/>
    <w:rsid w:val="009D31C5"/>
    <w:rsid w:val="009D4EE7"/>
    <w:rsid w:val="009F03E7"/>
    <w:rsid w:val="009F743A"/>
    <w:rsid w:val="00A02BCB"/>
    <w:rsid w:val="00A06F4E"/>
    <w:rsid w:val="00A15D3A"/>
    <w:rsid w:val="00A328D4"/>
    <w:rsid w:val="00A359A5"/>
    <w:rsid w:val="00A3625E"/>
    <w:rsid w:val="00A3748E"/>
    <w:rsid w:val="00A50CAA"/>
    <w:rsid w:val="00A56D47"/>
    <w:rsid w:val="00A57043"/>
    <w:rsid w:val="00A61710"/>
    <w:rsid w:val="00A665E8"/>
    <w:rsid w:val="00A724B0"/>
    <w:rsid w:val="00A724E8"/>
    <w:rsid w:val="00A73AAB"/>
    <w:rsid w:val="00A82F3D"/>
    <w:rsid w:val="00A91441"/>
    <w:rsid w:val="00A93CF7"/>
    <w:rsid w:val="00A97D1F"/>
    <w:rsid w:val="00AA2F35"/>
    <w:rsid w:val="00AA6CE4"/>
    <w:rsid w:val="00AB48DF"/>
    <w:rsid w:val="00AC4119"/>
    <w:rsid w:val="00AD0BCA"/>
    <w:rsid w:val="00AD34DF"/>
    <w:rsid w:val="00AF677B"/>
    <w:rsid w:val="00B008B0"/>
    <w:rsid w:val="00B11941"/>
    <w:rsid w:val="00B123FA"/>
    <w:rsid w:val="00B235AE"/>
    <w:rsid w:val="00B2618A"/>
    <w:rsid w:val="00B27EFE"/>
    <w:rsid w:val="00B31D6F"/>
    <w:rsid w:val="00B35F56"/>
    <w:rsid w:val="00B4291A"/>
    <w:rsid w:val="00B50A9F"/>
    <w:rsid w:val="00B57772"/>
    <w:rsid w:val="00B81523"/>
    <w:rsid w:val="00B863DD"/>
    <w:rsid w:val="00B93A99"/>
    <w:rsid w:val="00B965FC"/>
    <w:rsid w:val="00B96627"/>
    <w:rsid w:val="00BA7606"/>
    <w:rsid w:val="00BC0D24"/>
    <w:rsid w:val="00BC0E29"/>
    <w:rsid w:val="00BC17E5"/>
    <w:rsid w:val="00BC3719"/>
    <w:rsid w:val="00BC4E81"/>
    <w:rsid w:val="00BC5CAE"/>
    <w:rsid w:val="00BD0FBB"/>
    <w:rsid w:val="00BD5620"/>
    <w:rsid w:val="00BE0B97"/>
    <w:rsid w:val="00BE1DF3"/>
    <w:rsid w:val="00BE3CEA"/>
    <w:rsid w:val="00BE5E8F"/>
    <w:rsid w:val="00BE6854"/>
    <w:rsid w:val="00BF6BAD"/>
    <w:rsid w:val="00C14C19"/>
    <w:rsid w:val="00C1794E"/>
    <w:rsid w:val="00C22168"/>
    <w:rsid w:val="00C25F73"/>
    <w:rsid w:val="00C3054D"/>
    <w:rsid w:val="00C375DD"/>
    <w:rsid w:val="00C42611"/>
    <w:rsid w:val="00C43A61"/>
    <w:rsid w:val="00C51FB4"/>
    <w:rsid w:val="00C62B73"/>
    <w:rsid w:val="00C63052"/>
    <w:rsid w:val="00C63E59"/>
    <w:rsid w:val="00C74AC7"/>
    <w:rsid w:val="00C75C23"/>
    <w:rsid w:val="00C81CA4"/>
    <w:rsid w:val="00C85685"/>
    <w:rsid w:val="00C935D6"/>
    <w:rsid w:val="00CA3A8D"/>
    <w:rsid w:val="00CA6543"/>
    <w:rsid w:val="00CB190A"/>
    <w:rsid w:val="00CB5182"/>
    <w:rsid w:val="00CB55BE"/>
    <w:rsid w:val="00CB61D5"/>
    <w:rsid w:val="00CB7FDE"/>
    <w:rsid w:val="00CD0E92"/>
    <w:rsid w:val="00CD4990"/>
    <w:rsid w:val="00CD4E24"/>
    <w:rsid w:val="00CD7059"/>
    <w:rsid w:val="00CE2118"/>
    <w:rsid w:val="00CE7F6A"/>
    <w:rsid w:val="00CF6194"/>
    <w:rsid w:val="00D0137F"/>
    <w:rsid w:val="00D0735B"/>
    <w:rsid w:val="00D103F9"/>
    <w:rsid w:val="00D11CB2"/>
    <w:rsid w:val="00D131D2"/>
    <w:rsid w:val="00D17659"/>
    <w:rsid w:val="00D246C1"/>
    <w:rsid w:val="00D35D03"/>
    <w:rsid w:val="00D41FDB"/>
    <w:rsid w:val="00D42DF5"/>
    <w:rsid w:val="00D45F7E"/>
    <w:rsid w:val="00D551DE"/>
    <w:rsid w:val="00D60EB6"/>
    <w:rsid w:val="00D616B2"/>
    <w:rsid w:val="00D6281D"/>
    <w:rsid w:val="00D67845"/>
    <w:rsid w:val="00D71077"/>
    <w:rsid w:val="00D74D89"/>
    <w:rsid w:val="00D77840"/>
    <w:rsid w:val="00D83ED0"/>
    <w:rsid w:val="00D849FA"/>
    <w:rsid w:val="00D867B1"/>
    <w:rsid w:val="00D92E18"/>
    <w:rsid w:val="00D93638"/>
    <w:rsid w:val="00D979EF"/>
    <w:rsid w:val="00D97BB1"/>
    <w:rsid w:val="00DA1256"/>
    <w:rsid w:val="00DA4F3D"/>
    <w:rsid w:val="00DA62A6"/>
    <w:rsid w:val="00DA7454"/>
    <w:rsid w:val="00DB2DE4"/>
    <w:rsid w:val="00DB5FA9"/>
    <w:rsid w:val="00DB6707"/>
    <w:rsid w:val="00DC005B"/>
    <w:rsid w:val="00DC7620"/>
    <w:rsid w:val="00DC7E03"/>
    <w:rsid w:val="00DC7E2B"/>
    <w:rsid w:val="00DD1FF4"/>
    <w:rsid w:val="00DD45B6"/>
    <w:rsid w:val="00DD5D0F"/>
    <w:rsid w:val="00DD7A66"/>
    <w:rsid w:val="00DF239B"/>
    <w:rsid w:val="00E05A1E"/>
    <w:rsid w:val="00E132EE"/>
    <w:rsid w:val="00E301DC"/>
    <w:rsid w:val="00E37265"/>
    <w:rsid w:val="00E43392"/>
    <w:rsid w:val="00E44DEB"/>
    <w:rsid w:val="00E477F0"/>
    <w:rsid w:val="00E5748B"/>
    <w:rsid w:val="00E72616"/>
    <w:rsid w:val="00E77121"/>
    <w:rsid w:val="00E77226"/>
    <w:rsid w:val="00E84132"/>
    <w:rsid w:val="00E84CBF"/>
    <w:rsid w:val="00E85905"/>
    <w:rsid w:val="00E9396D"/>
    <w:rsid w:val="00EA10AF"/>
    <w:rsid w:val="00EA3EEA"/>
    <w:rsid w:val="00EB08E7"/>
    <w:rsid w:val="00EB3539"/>
    <w:rsid w:val="00EB3627"/>
    <w:rsid w:val="00EB705B"/>
    <w:rsid w:val="00ED5F48"/>
    <w:rsid w:val="00EE374A"/>
    <w:rsid w:val="00EE76B7"/>
    <w:rsid w:val="00EF203E"/>
    <w:rsid w:val="00EF77A5"/>
    <w:rsid w:val="00F015FE"/>
    <w:rsid w:val="00F04CA3"/>
    <w:rsid w:val="00F06B21"/>
    <w:rsid w:val="00F16B50"/>
    <w:rsid w:val="00F35B2D"/>
    <w:rsid w:val="00F40137"/>
    <w:rsid w:val="00F42A6A"/>
    <w:rsid w:val="00F473C7"/>
    <w:rsid w:val="00F534FC"/>
    <w:rsid w:val="00F5422F"/>
    <w:rsid w:val="00F601E3"/>
    <w:rsid w:val="00F61460"/>
    <w:rsid w:val="00F72804"/>
    <w:rsid w:val="00F802DB"/>
    <w:rsid w:val="00F8522E"/>
    <w:rsid w:val="00F922E6"/>
    <w:rsid w:val="00F93127"/>
    <w:rsid w:val="00F93AFD"/>
    <w:rsid w:val="00F971F2"/>
    <w:rsid w:val="00FA10CB"/>
    <w:rsid w:val="00FA6FA4"/>
    <w:rsid w:val="00FB1F74"/>
    <w:rsid w:val="00FB5B37"/>
    <w:rsid w:val="00FC68FF"/>
    <w:rsid w:val="00FD1788"/>
    <w:rsid w:val="00FD4566"/>
    <w:rsid w:val="00FD4B61"/>
    <w:rsid w:val="00FF4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5441EC"/>
  <w15:docId w15:val="{632DAC59-7C71-403B-A01D-2D1ED8FC1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31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883E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424BD4"/>
    <w:pPr>
      <w:spacing w:before="240" w:after="240" w:line="240" w:lineRule="exact"/>
      <w:outlineLvl w:val="2"/>
    </w:pPr>
    <w:rPr>
      <w:rFonts w:ascii="Times" w:eastAsia="Times New Roman" w:hAnsi="Times" w:cs="Times New Roman"/>
      <w:b/>
      <w:sz w:val="24"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424BD4"/>
    <w:pPr>
      <w:keepNext/>
      <w:spacing w:before="240" w:after="60" w:line="220" w:lineRule="exact"/>
      <w:jc w:val="both"/>
      <w:outlineLvl w:val="3"/>
    </w:pPr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424BD4"/>
    <w:pPr>
      <w:spacing w:before="240" w:after="60" w:line="220" w:lineRule="exact"/>
      <w:jc w:val="both"/>
      <w:outlineLvl w:val="4"/>
    </w:pPr>
    <w:rPr>
      <w:rFonts w:ascii="Arial" w:eastAsia="Times New Roman" w:hAnsi="Arial" w:cs="Times New Roman"/>
      <w:szCs w:val="20"/>
      <w:lang w:val="en-US"/>
    </w:rPr>
  </w:style>
  <w:style w:type="paragraph" w:styleId="Heading6">
    <w:name w:val="heading 6"/>
    <w:basedOn w:val="Normal"/>
    <w:next w:val="Normal"/>
    <w:link w:val="Heading6Char"/>
    <w:qFormat/>
    <w:rsid w:val="00424BD4"/>
    <w:pPr>
      <w:spacing w:before="240" w:after="60" w:line="220" w:lineRule="exact"/>
      <w:jc w:val="both"/>
      <w:outlineLvl w:val="5"/>
    </w:pPr>
    <w:rPr>
      <w:rFonts w:ascii="Arial" w:eastAsia="Times New Roman" w:hAnsi="Arial" w:cs="Times New Roman"/>
      <w:i/>
      <w:szCs w:val="20"/>
      <w:lang w:val="en-US"/>
    </w:rPr>
  </w:style>
  <w:style w:type="paragraph" w:styleId="Heading7">
    <w:name w:val="heading 7"/>
    <w:basedOn w:val="Normal"/>
    <w:next w:val="Normal"/>
    <w:link w:val="Heading7Char"/>
    <w:qFormat/>
    <w:rsid w:val="00424BD4"/>
    <w:pPr>
      <w:spacing w:before="240" w:after="60" w:line="220" w:lineRule="exact"/>
      <w:jc w:val="both"/>
      <w:outlineLvl w:val="6"/>
    </w:pPr>
    <w:rPr>
      <w:rFonts w:ascii="Arial" w:eastAsia="Times New Roman" w:hAnsi="Arial" w:cs="Times New Roman"/>
      <w:sz w:val="20"/>
      <w:szCs w:val="20"/>
      <w:lang w:val="en-US"/>
    </w:rPr>
  </w:style>
  <w:style w:type="paragraph" w:styleId="Heading8">
    <w:name w:val="heading 8"/>
    <w:basedOn w:val="Normal"/>
    <w:next w:val="Normal"/>
    <w:link w:val="Heading8Char"/>
    <w:qFormat/>
    <w:rsid w:val="00424BD4"/>
    <w:pPr>
      <w:spacing w:before="240" w:after="60" w:line="220" w:lineRule="exact"/>
      <w:jc w:val="both"/>
      <w:outlineLvl w:val="7"/>
    </w:pPr>
    <w:rPr>
      <w:rFonts w:ascii="Arial" w:eastAsia="Times New Roman" w:hAnsi="Arial" w:cs="Times New Roman"/>
      <w:i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qFormat/>
    <w:rsid w:val="00424BD4"/>
    <w:pPr>
      <w:spacing w:before="240" w:after="60" w:line="220" w:lineRule="exact"/>
      <w:jc w:val="both"/>
      <w:outlineLvl w:val="8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3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111023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111023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111023"/>
    <w:rPr>
      <w:rFonts w:ascii="SymbolMT" w:hAnsi="SymbolMT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link w:val="ListParagraphChar"/>
    <w:uiPriority w:val="1"/>
    <w:qFormat/>
    <w:rsid w:val="00111023"/>
    <w:pPr>
      <w:ind w:left="720"/>
      <w:contextualSpacing/>
    </w:pPr>
  </w:style>
  <w:style w:type="character" w:customStyle="1" w:styleId="fontstyle41">
    <w:name w:val="fontstyle41"/>
    <w:basedOn w:val="DefaultParagraphFont"/>
    <w:rsid w:val="009A0ED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DA62A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31D6F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B31D6F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2531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531E9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37BAD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523B8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531E9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nhideWhenUsed/>
    <w:rsid w:val="00812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73B"/>
  </w:style>
  <w:style w:type="paragraph" w:styleId="Footer">
    <w:name w:val="footer"/>
    <w:basedOn w:val="Normal"/>
    <w:link w:val="FooterChar"/>
    <w:uiPriority w:val="99"/>
    <w:unhideWhenUsed/>
    <w:rsid w:val="00812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73B"/>
  </w:style>
  <w:style w:type="paragraph" w:styleId="BalloonText">
    <w:name w:val="Balloon Text"/>
    <w:basedOn w:val="Normal"/>
    <w:link w:val="BalloonTextChar"/>
    <w:uiPriority w:val="99"/>
    <w:semiHidden/>
    <w:unhideWhenUsed/>
    <w:rsid w:val="00857C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C8F"/>
    <w:rPr>
      <w:rFonts w:ascii="Segoe UI" w:hAnsi="Segoe UI" w:cs="Segoe UI"/>
      <w:sz w:val="18"/>
      <w:szCs w:val="18"/>
    </w:rPr>
  </w:style>
  <w:style w:type="character" w:customStyle="1" w:styleId="toctext">
    <w:name w:val="toctext"/>
    <w:rsid w:val="000A672F"/>
  </w:style>
  <w:style w:type="character" w:customStyle="1" w:styleId="ListParagraphChar">
    <w:name w:val="List Paragraph Char"/>
    <w:link w:val="ListParagraph"/>
    <w:uiPriority w:val="34"/>
    <w:rsid w:val="000A672F"/>
  </w:style>
  <w:style w:type="character" w:customStyle="1" w:styleId="Heading2Char">
    <w:name w:val="Heading 2 Char"/>
    <w:basedOn w:val="DefaultParagraphFont"/>
    <w:link w:val="Heading2"/>
    <w:rsid w:val="00883E76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424BD4"/>
    <w:rPr>
      <w:rFonts w:ascii="Times" w:eastAsia="Times New Roman" w:hAnsi="Times" w:cs="Times New Roman"/>
      <w:b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424BD4"/>
    <w:rPr>
      <w:rFonts w:ascii="Times New Roman" w:eastAsia="Times New Roman" w:hAnsi="Times New Roman" w:cs="Times New Roman"/>
      <w:b/>
      <w:i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424BD4"/>
    <w:rPr>
      <w:rFonts w:ascii="Arial" w:eastAsia="Times New Roman" w:hAnsi="Arial" w:cs="Times New Roman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424BD4"/>
    <w:rPr>
      <w:rFonts w:ascii="Arial" w:eastAsia="Times New Roman" w:hAnsi="Arial" w:cs="Times New Roman"/>
      <w:i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424BD4"/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424BD4"/>
    <w:rPr>
      <w:rFonts w:ascii="Arial" w:eastAsia="Times New Roman" w:hAnsi="Arial" w:cs="Times New Roman"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424BD4"/>
    <w:rPr>
      <w:rFonts w:ascii="Arial" w:eastAsia="Times New Roman" w:hAnsi="Arial" w:cs="Times New Roman"/>
      <w:i/>
      <w:sz w:val="18"/>
      <w:szCs w:val="20"/>
      <w:lang w:val="en-US"/>
    </w:rPr>
  </w:style>
  <w:style w:type="paragraph" w:styleId="Title">
    <w:name w:val="Title"/>
    <w:basedOn w:val="Normal"/>
    <w:link w:val="TitleChar"/>
    <w:qFormat/>
    <w:rsid w:val="00424BD4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424BD4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TOCEntry">
    <w:name w:val="TOCEntry"/>
    <w:basedOn w:val="Normal"/>
    <w:rsid w:val="00424BD4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  <w:lang w:val="en-US"/>
    </w:rPr>
  </w:style>
  <w:style w:type="paragraph" w:customStyle="1" w:styleId="ByLine">
    <w:name w:val="ByLine"/>
    <w:basedOn w:val="Title"/>
    <w:rsid w:val="00424BD4"/>
    <w:rPr>
      <w:sz w:val="28"/>
    </w:rPr>
  </w:style>
  <w:style w:type="paragraph" w:customStyle="1" w:styleId="ChangeHistoryTitle">
    <w:name w:val="ChangeHistory Title"/>
    <w:basedOn w:val="Normal"/>
    <w:rsid w:val="00424BD4"/>
    <w:pPr>
      <w:keepNext/>
      <w:spacing w:before="60" w:after="60" w:line="240" w:lineRule="auto"/>
      <w:jc w:val="center"/>
    </w:pPr>
    <w:rPr>
      <w:rFonts w:ascii="Arial" w:eastAsia="Times New Roman" w:hAnsi="Arial" w:cs="Times New Roman"/>
      <w:b/>
      <w:sz w:val="36"/>
      <w:szCs w:val="20"/>
      <w:lang w:val="en-US"/>
    </w:rPr>
  </w:style>
  <w:style w:type="paragraph" w:customStyle="1" w:styleId="line">
    <w:name w:val="line"/>
    <w:basedOn w:val="Title"/>
    <w:rsid w:val="00424BD4"/>
    <w:pPr>
      <w:pBdr>
        <w:top w:val="single" w:sz="36" w:space="1" w:color="auto"/>
      </w:pBdr>
      <w:spacing w:after="0"/>
    </w:pPr>
    <w:rPr>
      <w:sz w:val="40"/>
    </w:rPr>
  </w:style>
  <w:style w:type="paragraph" w:styleId="Caption">
    <w:name w:val="caption"/>
    <w:basedOn w:val="Normal"/>
    <w:next w:val="Normal"/>
    <w:unhideWhenUsed/>
    <w:qFormat/>
    <w:rsid w:val="00424BD4"/>
    <w:pPr>
      <w:spacing w:after="0" w:line="240" w:lineRule="exact"/>
    </w:pPr>
    <w:rPr>
      <w:rFonts w:ascii="Times" w:eastAsia="Times New Roman" w:hAnsi="Times" w:cs="Times New Roman"/>
      <w:b/>
      <w:bCs/>
      <w:sz w:val="20"/>
      <w:szCs w:val="20"/>
      <w:lang w:val="en-US"/>
    </w:rPr>
  </w:style>
  <w:style w:type="paragraph" w:customStyle="1" w:styleId="InfoBlue">
    <w:name w:val="InfoBlue"/>
    <w:basedOn w:val="Normal"/>
    <w:next w:val="BodyText"/>
    <w:autoRedefine/>
    <w:rsid w:val="00424BD4"/>
    <w:pPr>
      <w:widowControl w:val="0"/>
      <w:spacing w:before="240" w:after="120" w:line="240" w:lineRule="atLeast"/>
      <w:ind w:left="36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424BD4"/>
    <w:pPr>
      <w:autoSpaceDE w:val="0"/>
      <w:autoSpaceDN w:val="0"/>
      <w:adjustRightInd w:val="0"/>
      <w:spacing w:after="0" w:line="181" w:lineRule="atLeast"/>
    </w:pPr>
    <w:rPr>
      <w:rFonts w:ascii="Segoe Semibold" w:eastAsia="Times New Roman" w:hAnsi="Segoe Semibold" w:cs="Times New Roman"/>
      <w:sz w:val="24"/>
      <w:szCs w:val="24"/>
      <w:lang w:val="en-US"/>
    </w:rPr>
  </w:style>
  <w:style w:type="paragraph" w:customStyle="1" w:styleId="Pa49">
    <w:name w:val="Pa49"/>
    <w:basedOn w:val="Normal"/>
    <w:next w:val="Normal"/>
    <w:uiPriority w:val="99"/>
    <w:rsid w:val="00424BD4"/>
    <w:pPr>
      <w:autoSpaceDE w:val="0"/>
      <w:autoSpaceDN w:val="0"/>
      <w:adjustRightInd w:val="0"/>
      <w:spacing w:after="0" w:line="151" w:lineRule="atLeast"/>
    </w:pPr>
    <w:rPr>
      <w:rFonts w:ascii="Segoe" w:eastAsia="Times New Roman" w:hAnsi="Segoe" w:cs="Times New Roman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semiHidden/>
    <w:unhideWhenUsed/>
    <w:rsid w:val="00424BD4"/>
    <w:pPr>
      <w:spacing w:after="0" w:line="240" w:lineRule="auto"/>
    </w:pPr>
    <w:rPr>
      <w:rFonts w:ascii="Times" w:eastAsia="Times New Roman" w:hAnsi="Times" w:cs="Times New Roman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424BD4"/>
    <w:rPr>
      <w:rFonts w:ascii="Times" w:eastAsia="Times New Roman" w:hAnsi="Times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424BD4"/>
    <w:rPr>
      <w:vertAlign w:val="superscript"/>
    </w:rPr>
  </w:style>
  <w:style w:type="paragraph" w:styleId="BodyText">
    <w:name w:val="Body Text"/>
    <w:basedOn w:val="Normal"/>
    <w:link w:val="BodyTextChar"/>
    <w:unhideWhenUsed/>
    <w:rsid w:val="00424BD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24BD4"/>
  </w:style>
  <w:style w:type="paragraph" w:styleId="NoSpacing">
    <w:name w:val="No Spacing"/>
    <w:link w:val="NoSpacingChar"/>
    <w:uiPriority w:val="1"/>
    <w:qFormat/>
    <w:rsid w:val="0082153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link w:val="NoSpacing"/>
    <w:uiPriority w:val="1"/>
    <w:rsid w:val="00821530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821530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821530"/>
  </w:style>
  <w:style w:type="paragraph" w:customStyle="1" w:styleId="Hints">
    <w:name w:val="Hints"/>
    <w:basedOn w:val="Normal"/>
    <w:link w:val="HintsChar"/>
    <w:rsid w:val="00821530"/>
    <w:pPr>
      <w:spacing w:after="0" w:line="240" w:lineRule="auto"/>
    </w:pPr>
    <w:rPr>
      <w:rFonts w:ascii="Arial" w:eastAsia="Times New Roman" w:hAnsi="Arial" w:cs="Times New Roman"/>
      <w:color w:val="5F5F5F"/>
      <w:sz w:val="20"/>
      <w:szCs w:val="20"/>
      <w:lang w:val="en-US"/>
    </w:rPr>
  </w:style>
  <w:style w:type="character" w:customStyle="1" w:styleId="HintsChar">
    <w:name w:val="Hints Char"/>
    <w:basedOn w:val="DefaultParagraphFont"/>
    <w:link w:val="Hints"/>
    <w:rsid w:val="00821530"/>
    <w:rPr>
      <w:rFonts w:ascii="Arial" w:eastAsia="Times New Roman" w:hAnsi="Arial" w:cs="Times New Roman"/>
      <w:color w:val="5F5F5F"/>
      <w:sz w:val="20"/>
      <w:szCs w:val="20"/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97622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rsid w:val="006D1B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rsid w:val="006D1B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6D1BE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904C8-49A1-4AEE-8ABF-59B7431C3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11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Haris</dc:creator>
  <cp:lastModifiedBy>abdulhameed314khan@gmail.com</cp:lastModifiedBy>
  <cp:revision>8</cp:revision>
  <cp:lastPrinted>2019-03-15T06:27:00Z</cp:lastPrinted>
  <dcterms:created xsi:type="dcterms:W3CDTF">2021-07-15T11:48:00Z</dcterms:created>
  <dcterms:modified xsi:type="dcterms:W3CDTF">2021-07-15T12:02:00Z</dcterms:modified>
</cp:coreProperties>
</file>